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E5611" w14:textId="77777777" w:rsidR="00AD4731" w:rsidRPr="003003E6" w:rsidRDefault="00AD4731" w:rsidP="00300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3003E6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Assignment 4</w:t>
      </w:r>
    </w:p>
    <w:p w14:paraId="3D089F98" w14:textId="77777777" w:rsidR="00AD4731" w:rsidRPr="00AD4731" w:rsidRDefault="00AD4731" w:rsidP="000F26B3">
      <w:pPr>
        <w:spacing w:after="0" w:line="240" w:lineRule="auto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  <w:u w:val="single"/>
        </w:rPr>
      </w:pPr>
    </w:p>
    <w:p w14:paraId="0EDF66C2" w14:textId="77777777" w:rsidR="000F26B3" w:rsidRPr="000F26B3" w:rsidRDefault="00A26D7F" w:rsidP="000F26B3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0F26B3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 xml:space="preserve">(Weight: </w:t>
      </w:r>
      <w:r w:rsidR="00DB4D43" w:rsidRPr="000F26B3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1</w:t>
      </w:r>
      <w:r w:rsidR="00E50596" w:rsidRPr="000F26B3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0</w:t>
      </w:r>
      <w:r w:rsidRPr="000F26B3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%)</w:t>
      </w:r>
      <w:r w:rsidRPr="000F26B3">
        <w:rPr>
          <w:rFonts w:asciiTheme="majorHAnsi" w:hAnsiTheme="majorHAnsi" w:cs="Arial"/>
          <w:b/>
          <w:bCs/>
          <w:color w:val="7F7F7F" w:themeColor="text1" w:themeTint="80"/>
          <w:bdr w:val="none" w:sz="0" w:space="0" w:color="auto" w:frame="1"/>
        </w:rPr>
        <w:t xml:space="preserve">  </w:t>
      </w:r>
      <w:r w:rsidR="000F26B3" w:rsidRPr="000F26B3">
        <w:rPr>
          <w:rFonts w:asciiTheme="majorHAnsi" w:eastAsia="Times New Roman" w:hAnsiTheme="majorHAnsi" w:cs="Times New Roman"/>
          <w:color w:val="000000"/>
          <w:sz w:val="24"/>
          <w:szCs w:val="24"/>
        </w:rPr>
        <w:t>Trace the execution of the call </w:t>
      </w:r>
      <w:r w:rsidR="000F26B3" w:rsidRPr="000F26B3">
        <w:rPr>
          <w:rFonts w:ascii="Courier New" w:eastAsia="Times New Roman" w:hAnsi="Courier New" w:cs="Courier New"/>
          <w:color w:val="000000"/>
        </w:rPr>
        <w:t>mystery(4)</w:t>
      </w:r>
      <w:r w:rsidR="000F26B3" w:rsidRPr="000F26B3">
        <w:rPr>
          <w:rFonts w:asciiTheme="majorHAnsi" w:eastAsia="Times New Roman" w:hAnsiTheme="majorHAnsi" w:cs="Times New Roman"/>
          <w:color w:val="000000"/>
          <w:sz w:val="24"/>
          <w:szCs w:val="24"/>
        </w:rPr>
        <w:t> for the following recursive function</w:t>
      </w:r>
      <w:r w:rsidR="000F26B3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</w:t>
      </w:r>
      <w:r w:rsidR="000F26B3" w:rsidRPr="000F26B3">
        <w:rPr>
          <w:rFonts w:asciiTheme="majorHAnsi" w:eastAsia="Times New Roman" w:hAnsiTheme="majorHAnsi" w:cs="Times New Roman"/>
          <w:color w:val="000000"/>
          <w:sz w:val="24"/>
          <w:szCs w:val="24"/>
        </w:rPr>
        <w:t>What does this function do?</w:t>
      </w:r>
    </w:p>
    <w:p w14:paraId="2B75E078" w14:textId="77777777" w:rsidR="000F26B3" w:rsidRDefault="000F26B3" w:rsidP="000F26B3">
      <w:pPr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</w:p>
    <w:p w14:paraId="643113B7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int </w:t>
      </w:r>
      <w:r w:rsidRPr="000F26B3">
        <w:rPr>
          <w:rFonts w:ascii="Courier New" w:eastAsia="Times New Roman" w:hAnsi="Courier New" w:cs="Courier New"/>
          <w:b/>
          <w:bCs/>
          <w:color w:val="000000"/>
        </w:rPr>
        <w:t>mystery</w:t>
      </w:r>
      <w:r w:rsidRPr="000F26B3">
        <w:rPr>
          <w:rFonts w:ascii="Courier New" w:eastAsia="Times New Roman" w:hAnsi="Courier New" w:cs="Courier New"/>
          <w:color w:val="000000"/>
        </w:rPr>
        <w:t>(int n) {</w:t>
      </w:r>
    </w:p>
    <w:p w14:paraId="49CE2F31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  if (n == 0)</w:t>
      </w:r>
    </w:p>
    <w:p w14:paraId="05F5513B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    return 0;</w:t>
      </w:r>
    </w:p>
    <w:p w14:paraId="2F3A0386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  else</w:t>
      </w:r>
    </w:p>
    <w:p w14:paraId="5FA60345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    return n * n + mystery(n – 1);</w:t>
      </w:r>
    </w:p>
    <w:p w14:paraId="7ED854DD" w14:textId="77777777" w:rsidR="000F26B3" w:rsidRPr="000F26B3" w:rsidRDefault="000F26B3" w:rsidP="000C4B57">
      <w:pPr>
        <w:shd w:val="clear" w:color="auto" w:fill="E5FFFF"/>
        <w:spacing w:after="8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}</w:t>
      </w:r>
    </w:p>
    <w:p w14:paraId="1FC934C1" w14:textId="77777777" w:rsidR="002357A2" w:rsidRPr="00E84A69" w:rsidRDefault="002357A2" w:rsidP="002357A2">
      <w:pPr>
        <w:pStyle w:val="nlp3below"/>
        <w:spacing w:before="0" w:beforeAutospacing="0" w:after="80" w:afterAutospacing="0"/>
        <w:ind w:left="720"/>
        <w:rPr>
          <w:color w:val="000000"/>
        </w:rPr>
      </w:pPr>
      <w:r>
        <w:rPr>
          <w:color w:val="000000"/>
        </w:rPr>
        <w:t>The function is a recursive call that give us the sum of the square of n positive numbers.</w:t>
      </w:r>
    </w:p>
    <w:p w14:paraId="41D2E5EE" w14:textId="77777777" w:rsidR="00E84A69" w:rsidRDefault="00E84A69" w:rsidP="000F26B3">
      <w:pPr>
        <w:pStyle w:val="nlp3below"/>
        <w:spacing w:before="0" w:beforeAutospacing="0" w:after="80" w:afterAutospacing="0"/>
        <w:ind w:left="720"/>
        <w:rPr>
          <w:color w:val="000000"/>
        </w:rPr>
      </w:pPr>
    </w:p>
    <w:p w14:paraId="23CDEEDD" w14:textId="2CA30296" w:rsidR="00E84A69" w:rsidRDefault="002357A2" w:rsidP="000F26B3">
      <w:pPr>
        <w:pStyle w:val="nlp3below"/>
        <w:spacing w:before="0" w:beforeAutospacing="0" w:after="80" w:afterAutospacing="0"/>
        <w:ind w:left="720"/>
        <w:rPr>
          <w:color w:val="000000"/>
        </w:rPr>
      </w:pPr>
      <w:r>
        <w:rPr>
          <w:noProof/>
        </w:rPr>
        <w:drawing>
          <wp:inline distT="0" distB="0" distL="0" distR="0" wp14:anchorId="04A6EECA" wp14:editId="3EDE205A">
            <wp:extent cx="4152900" cy="41347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19187" cy="4200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A7416" w14:textId="77777777" w:rsidR="00E84A69" w:rsidRDefault="00E84A69" w:rsidP="000F26B3">
      <w:pPr>
        <w:pStyle w:val="nlp3below"/>
        <w:spacing w:before="0" w:beforeAutospacing="0" w:after="80" w:afterAutospacing="0"/>
        <w:ind w:left="720"/>
        <w:rPr>
          <w:color w:val="000000"/>
        </w:rPr>
      </w:pPr>
    </w:p>
    <w:p w14:paraId="72C8D9BE" w14:textId="77777777" w:rsidR="00710EEC" w:rsidRDefault="00710EEC" w:rsidP="00710EEC">
      <w:pPr>
        <w:pStyle w:val="nlp3below"/>
        <w:spacing w:before="0" w:beforeAutospacing="0" w:after="80" w:afterAutospacing="0"/>
        <w:ind w:left="720"/>
        <w:rPr>
          <w:rFonts w:asciiTheme="majorHAnsi" w:hAnsiTheme="majorHAnsi"/>
          <w:color w:val="000000"/>
        </w:rPr>
      </w:pPr>
    </w:p>
    <w:p w14:paraId="1E5641F1" w14:textId="77777777" w:rsidR="000C4B57" w:rsidRPr="000C4B57" w:rsidRDefault="00710EEC" w:rsidP="000C4B57">
      <w:pPr>
        <w:pStyle w:val="nlp3below"/>
        <w:numPr>
          <w:ilvl w:val="0"/>
          <w:numId w:val="7"/>
        </w:numPr>
        <w:spacing w:before="0" w:beforeAutospacing="0" w:after="80" w:afterAutospacing="0"/>
        <w:rPr>
          <w:rFonts w:asciiTheme="majorHAnsi" w:hAnsiTheme="majorHAnsi"/>
          <w:color w:val="000000"/>
        </w:rPr>
      </w:pPr>
      <w:r w:rsidRPr="004D7C34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 xml:space="preserve">(Weight: </w:t>
      </w:r>
      <w:r w:rsidR="000C4B57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2</w:t>
      </w:r>
      <w:r w:rsidR="00B06C8A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0</w:t>
      </w:r>
      <w:proofErr w:type="gramStart"/>
      <w:r w:rsidRPr="004D7C34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%)</w:t>
      </w:r>
      <w:r w:rsidR="004D7C34" w:rsidRPr="004D7C34">
        <w:rPr>
          <w:rFonts w:asciiTheme="majorHAnsi" w:hAnsiTheme="majorHAnsi" w:cs="Arial"/>
          <w:b/>
          <w:bCs/>
          <w:color w:val="7F7F7F" w:themeColor="text1" w:themeTint="80"/>
          <w:bdr w:val="none" w:sz="0" w:space="0" w:color="auto" w:frame="1"/>
        </w:rPr>
        <w:t xml:space="preserve"> </w:t>
      </w:r>
      <w:r w:rsidRPr="004D7C34">
        <w:rPr>
          <w:rFonts w:ascii="Georgia" w:hAnsi="Georgia"/>
          <w:color w:val="7F7F7F" w:themeColor="text1" w:themeTint="80"/>
          <w:sz w:val="20"/>
          <w:szCs w:val="20"/>
        </w:rPr>
        <w:t> </w:t>
      </w:r>
      <w:r w:rsidR="00B44B8A" w:rsidRPr="00B44B8A">
        <w:rPr>
          <w:rFonts w:asciiTheme="majorHAnsi" w:hAnsiTheme="majorHAnsi"/>
          <w:b/>
          <w:bCs/>
          <w:color w:val="000000"/>
        </w:rPr>
        <w:t>Programming</w:t>
      </w:r>
      <w:proofErr w:type="gramEnd"/>
      <w:r w:rsidR="00B44B8A" w:rsidRPr="00B44B8A">
        <w:rPr>
          <w:rFonts w:asciiTheme="majorHAnsi" w:hAnsiTheme="majorHAnsi"/>
          <w:b/>
          <w:bCs/>
          <w:color w:val="000000"/>
        </w:rPr>
        <w:t xml:space="preserve">: </w:t>
      </w:r>
      <w:r w:rsidR="00B44B8A">
        <w:rPr>
          <w:rFonts w:asciiTheme="majorHAnsi" w:hAnsiTheme="majorHAnsi"/>
          <w:color w:val="000000"/>
        </w:rPr>
        <w:t>W</w:t>
      </w:r>
      <w:r w:rsidR="000C4B57" w:rsidRPr="000C4B57">
        <w:rPr>
          <w:rFonts w:asciiTheme="majorHAnsi" w:hAnsiTheme="majorHAnsi"/>
          <w:color w:val="000000"/>
        </w:rPr>
        <w:t>rite a recursive function</w:t>
      </w:r>
      <w:r w:rsidR="000C4B57" w:rsidRPr="000C4B57">
        <w:rPr>
          <w:rFonts w:asciiTheme="majorHAnsi" w:hAnsiTheme="majorHAnsi"/>
        </w:rPr>
        <w:t> </w:t>
      </w:r>
      <w:proofErr w:type="spellStart"/>
      <w:r w:rsidR="000C4B57" w:rsidRPr="000C4B57">
        <w:rPr>
          <w:rFonts w:ascii="Courier New" w:hAnsi="Courier New" w:cs="Courier New"/>
          <w:b/>
          <w:bCs/>
          <w:sz w:val="22"/>
          <w:szCs w:val="22"/>
        </w:rPr>
        <w:t>to_number</w:t>
      </w:r>
      <w:proofErr w:type="spellEnd"/>
      <w:r w:rsidR="000C4B57" w:rsidRPr="000C4B57">
        <w:rPr>
          <w:rFonts w:asciiTheme="majorHAnsi" w:hAnsiTheme="majorHAnsi"/>
        </w:rPr>
        <w:t> </w:t>
      </w:r>
      <w:r w:rsidR="000C4B57" w:rsidRPr="000C4B57">
        <w:rPr>
          <w:rFonts w:asciiTheme="majorHAnsi" w:hAnsiTheme="majorHAnsi"/>
          <w:color w:val="000000"/>
        </w:rPr>
        <w:t>that forms the integer sum of all digit characters in a string. For example, the result of</w:t>
      </w:r>
      <w:r w:rsidR="000C4B57" w:rsidRPr="000C4B57">
        <w:rPr>
          <w:rFonts w:asciiTheme="majorHAnsi" w:hAnsiTheme="majorHAnsi"/>
        </w:rPr>
        <w:t> </w:t>
      </w:r>
      <w:proofErr w:type="spellStart"/>
      <w:r w:rsidR="000C4B57" w:rsidRPr="000C4B57">
        <w:rPr>
          <w:rFonts w:asciiTheme="majorHAnsi" w:hAnsiTheme="majorHAnsi"/>
        </w:rPr>
        <w:t>to_number</w:t>
      </w:r>
      <w:proofErr w:type="spellEnd"/>
      <w:r w:rsidR="000C4B57" w:rsidRPr="000C4B57">
        <w:rPr>
          <w:rFonts w:asciiTheme="majorHAnsi" w:hAnsiTheme="majorHAnsi"/>
        </w:rPr>
        <w:t>("3ac4") </w:t>
      </w:r>
      <w:r w:rsidR="000C4B57" w:rsidRPr="000C4B57">
        <w:rPr>
          <w:rFonts w:asciiTheme="majorHAnsi" w:hAnsiTheme="majorHAnsi"/>
          <w:color w:val="000000"/>
        </w:rPr>
        <w:t>would be 7.</w:t>
      </w:r>
      <w:r w:rsidR="000C4B57" w:rsidRPr="000C4B57">
        <w:rPr>
          <w:rFonts w:asciiTheme="majorHAnsi" w:hAnsiTheme="majorHAnsi"/>
        </w:rPr>
        <w:t> </w:t>
      </w:r>
    </w:p>
    <w:p w14:paraId="6E2C6E06" w14:textId="0FF057ED" w:rsidR="00710EEC" w:rsidRDefault="000C4B57" w:rsidP="000C4B57">
      <w:pPr>
        <w:pStyle w:val="nlp3below"/>
        <w:shd w:val="clear" w:color="auto" w:fill="F0F0F0"/>
        <w:spacing w:before="0" w:beforeAutospacing="0" w:after="80" w:afterAutospacing="0"/>
        <w:ind w:left="720"/>
        <w:rPr>
          <w:rFonts w:asciiTheme="majorHAnsi" w:hAnsiTheme="majorHAnsi"/>
          <w:color w:val="000000"/>
        </w:rPr>
      </w:pPr>
      <w:r w:rsidRPr="000C4B57">
        <w:rPr>
          <w:rFonts w:asciiTheme="majorHAnsi" w:hAnsiTheme="majorHAnsi"/>
          <w:b/>
          <w:bCs/>
          <w:color w:val="000000"/>
        </w:rPr>
        <w:t>Hint:</w:t>
      </w:r>
      <w:r w:rsidRPr="000C4B57">
        <w:rPr>
          <w:rFonts w:asciiTheme="majorHAnsi" w:hAnsiTheme="majorHAnsi"/>
        </w:rPr>
        <w:t> </w:t>
      </w:r>
      <w:r w:rsidRPr="000C4B57">
        <w:rPr>
          <w:rFonts w:asciiTheme="majorHAnsi" w:hAnsiTheme="majorHAnsi"/>
          <w:color w:val="000000"/>
        </w:rPr>
        <w:t>If</w:t>
      </w:r>
      <w:r w:rsidRPr="000C4B57">
        <w:rPr>
          <w:rFonts w:asciiTheme="majorHAnsi" w:hAnsiTheme="majorHAnsi"/>
        </w:rPr>
        <w:t> next </w:t>
      </w:r>
      <w:r w:rsidRPr="000C4B57">
        <w:rPr>
          <w:rFonts w:asciiTheme="majorHAnsi" w:hAnsiTheme="majorHAnsi"/>
          <w:color w:val="000000"/>
        </w:rPr>
        <w:t>is a digit character (</w:t>
      </w:r>
      <w:r w:rsidRPr="000C4B57">
        <w:rPr>
          <w:rFonts w:asciiTheme="majorHAnsi" w:hAnsiTheme="majorHAnsi"/>
        </w:rPr>
        <w:t>'0' </w:t>
      </w:r>
      <w:r w:rsidRPr="000C4B57">
        <w:rPr>
          <w:rFonts w:asciiTheme="majorHAnsi" w:hAnsiTheme="majorHAnsi"/>
          <w:color w:val="000000"/>
        </w:rPr>
        <w:t>through</w:t>
      </w:r>
      <w:r w:rsidRPr="000C4B57">
        <w:rPr>
          <w:rFonts w:asciiTheme="majorHAnsi" w:hAnsiTheme="majorHAnsi"/>
        </w:rPr>
        <w:t> '9'</w:t>
      </w:r>
      <w:r w:rsidRPr="000C4B57">
        <w:rPr>
          <w:rFonts w:asciiTheme="majorHAnsi" w:hAnsiTheme="majorHAnsi"/>
          <w:color w:val="000000"/>
        </w:rPr>
        <w:t xml:space="preserve">), </w:t>
      </w:r>
      <w:proofErr w:type="spellStart"/>
      <w:r w:rsidRPr="000C4B57">
        <w:rPr>
          <w:rFonts w:asciiTheme="majorHAnsi" w:hAnsiTheme="majorHAnsi"/>
          <w:color w:val="000000"/>
        </w:rPr>
        <w:t>function</w:t>
      </w:r>
      <w:r w:rsidRPr="000C4B57">
        <w:rPr>
          <w:rFonts w:asciiTheme="majorHAnsi" w:hAnsiTheme="majorHAnsi"/>
        </w:rPr>
        <w:t>is_digit</w:t>
      </w:r>
      <w:proofErr w:type="spellEnd"/>
      <w:r w:rsidRPr="000C4B57">
        <w:rPr>
          <w:rFonts w:asciiTheme="majorHAnsi" w:hAnsiTheme="majorHAnsi"/>
        </w:rPr>
        <w:t>(next) </w:t>
      </w:r>
      <w:r w:rsidRPr="000C4B57">
        <w:rPr>
          <w:rFonts w:asciiTheme="majorHAnsi" w:hAnsiTheme="majorHAnsi"/>
          <w:color w:val="000000"/>
        </w:rPr>
        <w:t>in header</w:t>
      </w:r>
      <w:r w:rsidRPr="000C4B57">
        <w:rPr>
          <w:rFonts w:asciiTheme="majorHAnsi" w:hAnsiTheme="majorHAnsi"/>
        </w:rPr>
        <w:t> &lt;</w:t>
      </w:r>
      <w:proofErr w:type="spellStart"/>
      <w:r w:rsidRPr="000C4B57">
        <w:rPr>
          <w:rFonts w:asciiTheme="majorHAnsi" w:hAnsiTheme="majorHAnsi"/>
        </w:rPr>
        <w:t>cctype</w:t>
      </w:r>
      <w:proofErr w:type="spellEnd"/>
      <w:r w:rsidRPr="000C4B57">
        <w:rPr>
          <w:rFonts w:asciiTheme="majorHAnsi" w:hAnsiTheme="majorHAnsi"/>
        </w:rPr>
        <w:t>&gt; </w:t>
      </w:r>
      <w:r w:rsidRPr="000C4B57">
        <w:rPr>
          <w:rFonts w:asciiTheme="majorHAnsi" w:hAnsiTheme="majorHAnsi"/>
          <w:color w:val="000000"/>
        </w:rPr>
        <w:t>will return true.</w:t>
      </w:r>
    </w:p>
    <w:p w14:paraId="5A147B4A" w14:textId="77777777" w:rsidR="002B10ED" w:rsidRPr="000C4B57" w:rsidRDefault="002B10ED" w:rsidP="002B10ED">
      <w:pPr>
        <w:pStyle w:val="nlp3below"/>
        <w:shd w:val="clear" w:color="auto" w:fill="F0F0F0"/>
        <w:spacing w:before="0" w:beforeAutospacing="0" w:after="80" w:afterAutospacing="0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lastRenderedPageBreak/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10ED" w14:paraId="28741937" w14:textId="77777777" w:rsidTr="002B10ED">
        <w:trPr>
          <w:trHeight w:val="4742"/>
        </w:trPr>
        <w:tc>
          <w:tcPr>
            <w:tcW w:w="9350" w:type="dxa"/>
          </w:tcPr>
          <w:p w14:paraId="10074E2A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umb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14:paraId="034E4D05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</w:p>
          <w:p w14:paraId="6DED6F49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ength = </w:t>
            </w:r>
            <w:proofErr w:type="spellStart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14:paraId="48D345BF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et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6C279576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59DD158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== 0) {</w:t>
            </w:r>
          </w:p>
          <w:p w14:paraId="5274F203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6B753D25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0BB7AF67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xt_ch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20D0B8BE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24C1EF4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sdigi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xt_ch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 {</w:t>
            </w:r>
          </w:p>
          <w:p w14:paraId="3D4C2685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ret +=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next_char-48;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Since 48 is the ASCII value of "0"</w:t>
            </w:r>
          </w:p>
          <w:p w14:paraId="2D6E98C8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</w:p>
          <w:p w14:paraId="06E800AF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0D6EECC1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37D5DE9" w14:textId="69954DE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et +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_numb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ubstr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1));</w:t>
            </w:r>
            <w:r w:rsidR="00E04D8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204F9782" w14:textId="2B889D85" w:rsidR="002B10ED" w:rsidRDefault="002B10ED" w:rsidP="002B10ED">
            <w:pPr>
              <w:pStyle w:val="nlp3below"/>
              <w:spacing w:before="0" w:beforeAutospacing="0" w:after="80" w:afterAutospacing="0"/>
              <w:rPr>
                <w:rFonts w:asciiTheme="majorHAnsi" w:hAnsiTheme="majorHAnsi"/>
                <w:color w:val="000000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601B82E2" w14:textId="53F4314F" w:rsidR="002B10ED" w:rsidRPr="000C4B57" w:rsidRDefault="002B10ED" w:rsidP="002B10ED">
      <w:pPr>
        <w:pStyle w:val="nlp3below"/>
        <w:shd w:val="clear" w:color="auto" w:fill="F0F0F0"/>
        <w:spacing w:before="0" w:beforeAutospacing="0" w:after="80" w:afterAutospacing="0"/>
        <w:rPr>
          <w:rFonts w:asciiTheme="majorHAnsi" w:hAnsiTheme="majorHAnsi"/>
          <w:color w:val="000000"/>
        </w:rPr>
      </w:pPr>
    </w:p>
    <w:p w14:paraId="54DD25E6" w14:textId="77777777" w:rsidR="003003E6" w:rsidRPr="003003E6" w:rsidRDefault="003003E6" w:rsidP="003003E6">
      <w:pPr>
        <w:pStyle w:val="ListParagraph"/>
        <w:spacing w:after="0" w:line="240" w:lineRule="auto"/>
        <w:rPr>
          <w:rFonts w:ascii="Georgia" w:eastAsia="Times New Roman" w:hAnsi="Georgia" w:cs="Times New Roman"/>
          <w:color w:val="000000"/>
          <w:sz w:val="20"/>
          <w:szCs w:val="20"/>
        </w:rPr>
      </w:pPr>
    </w:p>
    <w:p w14:paraId="2D97096F" w14:textId="4DFF43E9" w:rsidR="00042FDD" w:rsidRPr="00042FDD" w:rsidRDefault="00BF1575" w:rsidP="00042FDD">
      <w:pPr>
        <w:pStyle w:val="ListParagraph"/>
        <w:numPr>
          <w:ilvl w:val="0"/>
          <w:numId w:val="7"/>
        </w:numPr>
        <w:spacing w:after="0" w:line="240" w:lineRule="auto"/>
        <w:rPr>
          <w:rFonts w:ascii="Georgia" w:eastAsia="Times New Roman" w:hAnsi="Georgia" w:cs="Times New Roman"/>
          <w:color w:val="000000"/>
          <w:sz w:val="20"/>
          <w:szCs w:val="20"/>
        </w:rPr>
      </w:pPr>
      <w:r w:rsidRPr="00042FDD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 xml:space="preserve">(Weight: </w:t>
      </w:r>
      <w:r w:rsidR="00B06C8A" w:rsidRPr="00042FDD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10</w:t>
      </w:r>
      <w:r w:rsidRPr="00042FDD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%)</w:t>
      </w:r>
      <w:r w:rsidRPr="00042FDD">
        <w:rPr>
          <w:rFonts w:asciiTheme="majorHAnsi" w:hAnsiTheme="majorHAnsi" w:cs="Arial"/>
          <w:b/>
          <w:bCs/>
          <w:color w:val="7F7F7F" w:themeColor="text1" w:themeTint="80"/>
          <w:bdr w:val="none" w:sz="0" w:space="0" w:color="auto" w:frame="1"/>
        </w:rPr>
        <w:t xml:space="preserve">  </w:t>
      </w:r>
      <w:r w:rsidRPr="00042FDD">
        <w:rPr>
          <w:rFonts w:ascii="Georgia" w:hAnsi="Georgia"/>
          <w:color w:val="7F7F7F" w:themeColor="text1" w:themeTint="80"/>
          <w:sz w:val="20"/>
          <w:szCs w:val="20"/>
        </w:rPr>
        <w:t> </w:t>
      </w:r>
      <w:r w:rsidRPr="00042FD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 xml:space="preserve">Programming: </w:t>
      </w:r>
      <w:r w:rsidR="00042FDD" w:rsidRPr="00042FDD">
        <w:rPr>
          <w:rFonts w:asciiTheme="majorHAnsi" w:eastAsia="Times New Roman" w:hAnsiTheme="majorHAnsi" w:cs="Times New Roman"/>
          <w:color w:val="000000"/>
          <w:sz w:val="24"/>
          <w:szCs w:val="24"/>
        </w:rPr>
        <w:t>Write a recursive linear search function with a recursive step that finds the last occurrence of a target in a vector, not the first. You will need to modify the linear search function</w:t>
      </w:r>
      <w:r w:rsidR="00042FDD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(You can find it in the slides)</w:t>
      </w:r>
      <w:r w:rsidR="00042FDD" w:rsidRPr="00042FDD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so that the last element of the vector is always tested, not the first.</w:t>
      </w:r>
    </w:p>
    <w:p w14:paraId="1651BCF8" w14:textId="77777777" w:rsidR="004D7C34" w:rsidRDefault="004D7C34" w:rsidP="00042FDD">
      <w:pPr>
        <w:pStyle w:val="ListParagraph"/>
        <w:spacing w:after="80" w:line="240" w:lineRule="auto"/>
        <w:rPr>
          <w:rFonts w:asciiTheme="majorHAnsi" w:hAnsiTheme="majorHAnsi"/>
          <w:color w:val="000000"/>
        </w:rPr>
      </w:pPr>
    </w:p>
    <w:p w14:paraId="58CB412C" w14:textId="4FD4AF34" w:rsidR="002A5EFA" w:rsidRDefault="002A5EFA" w:rsidP="00042FDD">
      <w:pPr>
        <w:pStyle w:val="ListParagraph"/>
        <w:spacing w:after="80" w:line="240" w:lineRule="auto"/>
        <w:rPr>
          <w:rFonts w:asciiTheme="majorHAnsi" w:hAnsiTheme="majorHAnsi"/>
          <w:color w:val="000000"/>
        </w:rPr>
      </w:pPr>
    </w:p>
    <w:tbl>
      <w:tblPr>
        <w:tblStyle w:val="TableGrid"/>
        <w:tblW w:w="9090" w:type="dxa"/>
        <w:tblInd w:w="-545" w:type="dxa"/>
        <w:tblLook w:val="04A0" w:firstRow="1" w:lastRow="0" w:firstColumn="1" w:lastColumn="0" w:noHBand="0" w:noVBand="1"/>
      </w:tblPr>
      <w:tblGrid>
        <w:gridCol w:w="9090"/>
      </w:tblGrid>
      <w:tr w:rsidR="00305F96" w14:paraId="34EDB748" w14:textId="77777777" w:rsidTr="00E04D88">
        <w:trPr>
          <w:trHeight w:val="2537"/>
        </w:trPr>
        <w:tc>
          <w:tcPr>
            <w:tcW w:w="9090" w:type="dxa"/>
          </w:tcPr>
          <w:p w14:paraId="2D522F90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Int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reverse_</w:t>
            </w:r>
            <w:proofErr w:type="gram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search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( vector</w:t>
            </w:r>
            <w:proofErr w:type="gram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&lt;type&gt; &amp;items, type&amp; target,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size_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pos_las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){</w:t>
            </w:r>
          </w:p>
          <w:p w14:paraId="44F780B4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</w:p>
          <w:p w14:paraId="6611479D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>If(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pos_las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==0) //if empty list or if the list does not contain target</w:t>
            </w:r>
          </w:p>
          <w:p w14:paraId="3FF54427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</w: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 xml:space="preserve">Return </w:t>
            </w:r>
            <w:proofErr w:type="gram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-1;</w:t>
            </w:r>
            <w:proofErr w:type="gramEnd"/>
          </w:p>
          <w:p w14:paraId="3F445825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>If (target == items[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pos_las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]) //if item is found</w:t>
            </w:r>
          </w:p>
          <w:p w14:paraId="3BF66453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</w: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 xml:space="preserve">Return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pos_</w:t>
            </w:r>
            <w:proofErr w:type="gram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las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;</w:t>
            </w:r>
            <w:proofErr w:type="gramEnd"/>
          </w:p>
          <w:p w14:paraId="767398AB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</w:p>
          <w:p w14:paraId="4BB4D421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>Else</w:t>
            </w:r>
          </w:p>
          <w:p w14:paraId="733AC123" w14:textId="3E72353C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</w:r>
            <w:r w:rsidR="002B10ED"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  </w:t>
            </w: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Return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reverse_</w:t>
            </w:r>
            <w:proofErr w:type="gram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search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(</w:t>
            </w:r>
            <w:proofErr w:type="gram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items, target, pos_last-1);//if item is not found  </w:t>
            </w:r>
          </w:p>
          <w:p w14:paraId="30106309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</w:p>
          <w:p w14:paraId="76F52086" w14:textId="7FB42BE7" w:rsidR="00305F96" w:rsidRDefault="00305F96" w:rsidP="00305F96">
            <w:pPr>
              <w:pStyle w:val="ListParagraph"/>
              <w:spacing w:after="80"/>
              <w:ind w:left="0"/>
              <w:rPr>
                <w:rFonts w:asciiTheme="majorHAnsi" w:hAnsiTheme="majorHAnsi"/>
                <w:color w:val="000000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}</w:t>
            </w:r>
          </w:p>
        </w:tc>
      </w:tr>
    </w:tbl>
    <w:p w14:paraId="6ABF9772" w14:textId="77777777" w:rsidR="002A5EFA" w:rsidRDefault="002A5EFA" w:rsidP="00042FDD">
      <w:pPr>
        <w:pStyle w:val="ListParagraph"/>
        <w:spacing w:after="80" w:line="240" w:lineRule="auto"/>
        <w:rPr>
          <w:rFonts w:asciiTheme="majorHAnsi" w:hAnsiTheme="majorHAnsi"/>
          <w:color w:val="000000"/>
        </w:rPr>
      </w:pPr>
    </w:p>
    <w:p w14:paraId="5321E3F4" w14:textId="77777777" w:rsidR="00CE6BE9" w:rsidRDefault="00D87349" w:rsidP="00CE6BE9">
      <w:pPr>
        <w:pStyle w:val="ListParagraph"/>
        <w:numPr>
          <w:ilvl w:val="0"/>
          <w:numId w:val="7"/>
        </w:numPr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D87349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(Weight: 5%)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D87349">
        <w:rPr>
          <w:rFonts w:asciiTheme="majorHAnsi" w:eastAsia="Times New Roman" w:hAnsiTheme="majorHAnsi" w:cs="Times New Roman"/>
          <w:color w:val="000000"/>
          <w:sz w:val="24"/>
          <w:szCs w:val="24"/>
        </w:rPr>
        <w:t>What is the big-O for the Towers of Hanoi as a function of n, where n represents the number of disks? Compare it to the function 2n.</w:t>
      </w:r>
    </w:p>
    <w:p w14:paraId="06AB6C6C" w14:textId="77777777" w:rsidR="002A5EFA" w:rsidRDefault="002A5EFA" w:rsidP="002A5EFA">
      <w:pPr>
        <w:pStyle w:val="ListParagraph"/>
      </w:pPr>
    </w:p>
    <w:p w14:paraId="796B2467" w14:textId="5E7BCBED" w:rsidR="00CE6BE9" w:rsidRDefault="00361554" w:rsidP="00CE6BE9">
      <w:pPr>
        <w:pStyle w:val="ListParagraph"/>
        <w:rPr>
          <w:rFonts w:ascii="Calibri" w:hAnsi="Calibri" w:cs="Arial"/>
          <w:color w:val="444444"/>
          <w:sz w:val="27"/>
          <w:szCs w:val="27"/>
          <w:bdr w:val="none" w:sz="0" w:space="0" w:color="auto" w:frame="1"/>
        </w:rPr>
      </w:pPr>
      <w:r>
        <w:rPr>
          <w:noProof/>
        </w:rPr>
        <w:lastRenderedPageBreak/>
        <w:drawing>
          <wp:inline distT="0" distB="0" distL="0" distR="0" wp14:anchorId="4E4B33CA" wp14:editId="3FEC1641">
            <wp:extent cx="5943600" cy="74269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3922B" w14:textId="5F1E9587" w:rsidR="00E04D88" w:rsidRDefault="00E04D88" w:rsidP="00CE6BE9">
      <w:pPr>
        <w:pStyle w:val="ListParagraph"/>
        <w:rPr>
          <w:rFonts w:ascii="Calibri" w:hAnsi="Calibri" w:cs="Arial"/>
          <w:color w:val="444444"/>
          <w:sz w:val="27"/>
          <w:szCs w:val="27"/>
          <w:bdr w:val="none" w:sz="0" w:space="0" w:color="auto" w:frame="1"/>
        </w:rPr>
      </w:pPr>
    </w:p>
    <w:p w14:paraId="335B34AF" w14:textId="73230069" w:rsidR="00361554" w:rsidRPr="00CE6BE9" w:rsidRDefault="00361554" w:rsidP="00CE6BE9">
      <w:pPr>
        <w:pStyle w:val="ListParagraph"/>
        <w:rPr>
          <w:rFonts w:ascii="Calibri" w:hAnsi="Calibri" w:cs="Arial"/>
          <w:color w:val="444444"/>
          <w:sz w:val="27"/>
          <w:szCs w:val="27"/>
          <w:bdr w:val="none" w:sz="0" w:space="0" w:color="auto" w:frame="1"/>
        </w:rPr>
      </w:pPr>
      <w:r>
        <w:rPr>
          <w:rFonts w:ascii="Calibri" w:hAnsi="Calibri" w:cs="Arial"/>
          <w:color w:val="444444"/>
          <w:sz w:val="27"/>
          <w:szCs w:val="27"/>
          <w:bdr w:val="none" w:sz="0" w:space="0" w:color="auto" w:frame="1"/>
        </w:rPr>
        <w:t>Since the time complexity is exponential, every time that n doubles, the number of operations is squared.</w:t>
      </w:r>
    </w:p>
    <w:p w14:paraId="1E6073F6" w14:textId="77777777" w:rsidR="00CE6BE9" w:rsidRDefault="00165C6D" w:rsidP="00CE6BE9">
      <w:pPr>
        <w:pStyle w:val="ListParagraph"/>
        <w:numPr>
          <w:ilvl w:val="0"/>
          <w:numId w:val="7"/>
        </w:numPr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>
        <w:rPr>
          <w:rFonts w:ascii="CalibriLight" w:hAnsi="CalibriLight" w:cs="CalibriLight"/>
          <w:color w:val="7F7F7F"/>
        </w:rPr>
        <w:lastRenderedPageBreak/>
        <w:t xml:space="preserve">(Weight: 40%) </w:t>
      </w:r>
      <w:r w:rsidR="00CE6BE9" w:rsidRPr="00CE6BE9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Programming:</w:t>
      </w:r>
      <w:r w:rsidR="00CE6BE9"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Programmatically generate three type of arrays</w:t>
      </w:r>
      <w:r w:rsid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CE6BE9"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>(or vectors) of size 10,000: an array that is sorted in ascending order, a reversed array (an array that is sorted in descending order), and a random array.</w:t>
      </w:r>
    </w:p>
    <w:p w14:paraId="754D779C" w14:textId="77777777" w:rsidR="00CE6BE9" w:rsidRPr="00CE6BE9" w:rsidRDefault="00CE6BE9" w:rsidP="00CE6BE9">
      <w:pPr>
        <w:pStyle w:val="ListParagraph"/>
        <w:rPr>
          <w:rFonts w:asciiTheme="majorHAnsi" w:hAnsiTheme="majorHAnsi" w:cs="Times New Roman"/>
          <w:color w:val="000000"/>
        </w:rPr>
      </w:pPr>
    </w:p>
    <w:p w14:paraId="37F2944F" w14:textId="77777777" w:rsidR="00CE6BE9" w:rsidRPr="00AD4731" w:rsidRDefault="00CE6BE9" w:rsidP="003003E6">
      <w:pPr>
        <w:pStyle w:val="ListParagraph"/>
        <w:numPr>
          <w:ilvl w:val="0"/>
          <w:numId w:val="8"/>
        </w:numPr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>Programmatically sort the three arrays using bubble sort, selection sort, insertion sort, shell sort, merge sort, and quick sort (the regular one and the improved one ) algorithms. For each sorting algorithm, calculate the number of exchanges (or shifts), number of comparisons, and the usage of extra space for these sorting algorithms. Summarize the result in table</w:t>
      </w:r>
      <w:r w:rsidR="00244942">
        <w:rPr>
          <w:rFonts w:asciiTheme="majorHAnsi" w:eastAsia="Times New Roman" w:hAnsiTheme="majorHAnsi" w:cs="Times New Roman"/>
          <w:color w:val="000000"/>
          <w:sz w:val="24"/>
          <w:szCs w:val="24"/>
        </w:rPr>
        <w:t>s (see below)</w:t>
      </w:r>
      <w:r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</w:t>
      </w:r>
    </w:p>
    <w:p w14:paraId="70305F42" w14:textId="77777777" w:rsidR="00AD4731" w:rsidRPr="00CE6BE9" w:rsidRDefault="00AD4731" w:rsidP="003003E6">
      <w:pPr>
        <w:pStyle w:val="ListParagraph"/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0AC34889" w14:textId="77777777" w:rsidR="00AD4731" w:rsidRDefault="00CE6BE9" w:rsidP="003003E6">
      <w:pPr>
        <w:pStyle w:val="ListParagraph"/>
        <w:numPr>
          <w:ilvl w:val="0"/>
          <w:numId w:val="8"/>
        </w:numPr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>Discuss whether your results match the big O of these algorithms.</w:t>
      </w:r>
    </w:p>
    <w:p w14:paraId="00C2766E" w14:textId="77777777" w:rsidR="00AD4731" w:rsidRPr="00AD4731" w:rsidRDefault="00AD4731" w:rsidP="003003E6">
      <w:pPr>
        <w:pStyle w:val="ListParagraph"/>
        <w:ind w:left="360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</w:p>
    <w:p w14:paraId="3F461874" w14:textId="77777777" w:rsidR="009270A8" w:rsidRPr="00886B0D" w:rsidRDefault="00CE6BE9" w:rsidP="003003E6">
      <w:pPr>
        <w:pStyle w:val="ListParagraph"/>
        <w:numPr>
          <w:ilvl w:val="0"/>
          <w:numId w:val="8"/>
        </w:numPr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AD4731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Note:</w:t>
      </w:r>
      <w:r w:rsidRPr="00AD4731">
        <w:rPr>
          <w:rFonts w:asciiTheme="majorHAnsi" w:eastAsia="Times New Roman" w:hAnsiTheme="majorHAnsi" w:cs="Times New Roman"/>
          <w:color w:val="000000"/>
          <w:sz w:val="24"/>
          <w:szCs w:val="24"/>
        </w:rPr>
        <w:t> you can use the sorting algorithms on Blackboard. For quick sort, the improved one is called "</w:t>
      </w:r>
      <w:proofErr w:type="spellStart"/>
      <w:r w:rsidRPr="00AD4731">
        <w:rPr>
          <w:rFonts w:asciiTheme="majorHAnsi" w:eastAsia="Times New Roman" w:hAnsiTheme="majorHAnsi" w:cs="Times New Roman"/>
          <w:color w:val="000000"/>
          <w:sz w:val="24"/>
          <w:szCs w:val="24"/>
        </w:rPr>
        <w:t>middle_quick_sort</w:t>
      </w:r>
      <w:proofErr w:type="spellEnd"/>
      <w:r w:rsidRPr="00AD4731">
        <w:rPr>
          <w:rFonts w:asciiTheme="majorHAnsi" w:eastAsia="Times New Roman" w:hAnsiTheme="majorHAnsi" w:cs="Times New Roman"/>
          <w:color w:val="000000"/>
          <w:sz w:val="24"/>
          <w:szCs w:val="24"/>
        </w:rPr>
        <w:t>"</w:t>
      </w:r>
      <w:r w:rsidR="00AD4731" w:rsidRPr="00AD4731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</w:t>
      </w:r>
      <w:r w:rsidR="00AD4731" w:rsidRPr="00AD4731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Your program will crash when you try to sort a sorted array with the regular quick sort. That’s okay.</w:t>
      </w:r>
    </w:p>
    <w:p w14:paraId="7F24E059" w14:textId="77777777" w:rsidR="009270A8" w:rsidRDefault="009270A8" w:rsidP="003003E6">
      <w:pPr>
        <w:pStyle w:val="ListParagraph"/>
        <w:numPr>
          <w:ilvl w:val="0"/>
          <w:numId w:val="8"/>
        </w:numPr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886B0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Submission: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Please submit the source code (.</w:t>
      </w:r>
      <w:proofErr w:type="spellStart"/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>cpp</w:t>
      </w:r>
      <w:proofErr w:type="spellEnd"/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files) as well as table</w:t>
      </w:r>
      <w:r w:rsidR="00886B0D">
        <w:rPr>
          <w:rFonts w:asciiTheme="majorHAnsi" w:eastAsia="Times New Roman" w:hAnsiTheme="majorHAnsi" w:cs="Times New Roman"/>
          <w:color w:val="000000"/>
          <w:sz w:val="24"/>
          <w:szCs w:val="24"/>
        </w:rPr>
        <w:t>s</w:t>
      </w:r>
      <w:r w:rsidR="00482FDC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hat summarize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he results: This is what the table should look like:</w:t>
      </w:r>
    </w:p>
    <w:p w14:paraId="44BFA334" w14:textId="77777777" w:rsidR="009270A8" w:rsidRDefault="009270A8" w:rsidP="003003E6">
      <w:pPr>
        <w:pStyle w:val="ListParagraph"/>
        <w:ind w:left="360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6ECF69DA" w14:textId="77777777" w:rsidR="00325833" w:rsidRPr="009270A8" w:rsidRDefault="00325833" w:rsidP="003003E6">
      <w:pPr>
        <w:pStyle w:val="ListParagraph"/>
        <w:ind w:left="0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261CB68D" w14:textId="77777777" w:rsidR="009270A8" w:rsidRPr="00886B0D" w:rsidRDefault="009270A8" w:rsidP="003003E6">
      <w:pPr>
        <w:pBdr>
          <w:left w:val="single" w:sz="12" w:space="4" w:color="D9D9D9" w:themeColor="background1" w:themeShade="D9"/>
        </w:pBdr>
        <w:shd w:val="clear" w:color="auto" w:fill="F2F2F2" w:themeFill="background1" w:themeFillShade="F2"/>
        <w:spacing w:after="0" w:line="200" w:lineRule="atLeast"/>
        <w:ind w:left="360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  <w:r w:rsidRPr="00886B0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Comparing the number of comparisons</w:t>
      </w:r>
    </w:p>
    <w:p w14:paraId="3693F77F" w14:textId="77777777" w:rsidR="009270A8" w:rsidRPr="008B749C" w:rsidRDefault="009270A8" w:rsidP="003003E6">
      <w:pPr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</w:p>
    <w:tbl>
      <w:tblPr>
        <w:tblStyle w:val="TableGrid"/>
        <w:tblW w:w="8455" w:type="dxa"/>
        <w:tblInd w:w="720" w:type="dxa"/>
        <w:tblBorders>
          <w:top w:val="single" w:sz="12" w:space="0" w:color="A6A6A6" w:themeColor="background1" w:themeShade="A6"/>
          <w:left w:val="single" w:sz="12" w:space="0" w:color="A6A6A6" w:themeColor="background1" w:themeShade="A6"/>
          <w:bottom w:val="single" w:sz="12" w:space="0" w:color="A6A6A6" w:themeColor="background1" w:themeShade="A6"/>
          <w:right w:val="single" w:sz="12" w:space="0" w:color="A6A6A6" w:themeColor="background1" w:themeShade="A6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595"/>
        <w:gridCol w:w="1720"/>
        <w:gridCol w:w="2070"/>
        <w:gridCol w:w="2070"/>
      </w:tblGrid>
      <w:tr w:rsidR="009270A8" w14:paraId="0CC9D2BC" w14:textId="77777777" w:rsidTr="003003E6">
        <w:tc>
          <w:tcPr>
            <w:tcW w:w="2595" w:type="dxa"/>
            <w:shd w:val="clear" w:color="auto" w:fill="DBF5F9"/>
          </w:tcPr>
          <w:p w14:paraId="658A866C" w14:textId="77777777" w:rsidR="009270A8" w:rsidRP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20" w:type="dxa"/>
            <w:shd w:val="clear" w:color="auto" w:fill="DBF5F9"/>
          </w:tcPr>
          <w:p w14:paraId="0E53BB6C" w14:textId="77777777" w:rsidR="009270A8" w:rsidRPr="009270A8" w:rsidRDefault="009270A8" w:rsidP="009270A8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andom Array</w:t>
            </w:r>
          </w:p>
        </w:tc>
        <w:tc>
          <w:tcPr>
            <w:tcW w:w="2070" w:type="dxa"/>
            <w:shd w:val="clear" w:color="auto" w:fill="DBF5F9"/>
          </w:tcPr>
          <w:p w14:paraId="3D49DE13" w14:textId="77777777" w:rsidR="009270A8" w:rsidRPr="009270A8" w:rsidRDefault="009270A8" w:rsidP="009270A8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Sorted Array</w:t>
            </w:r>
          </w:p>
        </w:tc>
        <w:tc>
          <w:tcPr>
            <w:tcW w:w="2070" w:type="dxa"/>
            <w:shd w:val="clear" w:color="auto" w:fill="DBF5F9"/>
          </w:tcPr>
          <w:p w14:paraId="55D94F73" w14:textId="77777777" w:rsidR="009270A8" w:rsidRPr="009270A8" w:rsidRDefault="009270A8" w:rsidP="009270A8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eversed Array</w:t>
            </w:r>
          </w:p>
        </w:tc>
      </w:tr>
      <w:tr w:rsidR="009270A8" w14:paraId="0ACFFFA7" w14:textId="77777777" w:rsidTr="003003E6">
        <w:tc>
          <w:tcPr>
            <w:tcW w:w="2595" w:type="dxa"/>
          </w:tcPr>
          <w:p w14:paraId="35A6359D" w14:textId="77777777" w:rsidR="009270A8" w:rsidRP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election Sort</w:t>
            </w:r>
          </w:p>
        </w:tc>
        <w:tc>
          <w:tcPr>
            <w:tcW w:w="1720" w:type="dxa"/>
          </w:tcPr>
          <w:p w14:paraId="44638E2B" w14:textId="49AFFA83" w:rsidR="009270A8" w:rsidRPr="009270A8" w:rsidRDefault="0053446F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 w:rsidRPr="0053446F"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49995000</w:t>
            </w:r>
          </w:p>
        </w:tc>
        <w:tc>
          <w:tcPr>
            <w:tcW w:w="2070" w:type="dxa"/>
          </w:tcPr>
          <w:p w14:paraId="3A51E20F" w14:textId="2C8A2578" w:rsidR="009270A8" w:rsidRPr="009270A8" w:rsidRDefault="0053446F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 w:rsidRPr="0053446F"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49995000</w:t>
            </w:r>
          </w:p>
        </w:tc>
        <w:tc>
          <w:tcPr>
            <w:tcW w:w="2070" w:type="dxa"/>
          </w:tcPr>
          <w:p w14:paraId="725A3C80" w14:textId="730C1410" w:rsidR="009270A8" w:rsidRPr="009270A8" w:rsidRDefault="0053446F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 w:rsidRPr="0053446F"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49995000</w:t>
            </w:r>
          </w:p>
        </w:tc>
      </w:tr>
      <w:tr w:rsidR="009270A8" w14:paraId="675954D6" w14:textId="77777777" w:rsidTr="003003E6">
        <w:tc>
          <w:tcPr>
            <w:tcW w:w="2595" w:type="dxa"/>
          </w:tcPr>
          <w:p w14:paraId="688F549A" w14:textId="77777777" w:rsidR="009270A8" w:rsidRP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Bubble Sort (improved)</w:t>
            </w:r>
          </w:p>
        </w:tc>
        <w:tc>
          <w:tcPr>
            <w:tcW w:w="1720" w:type="dxa"/>
          </w:tcPr>
          <w:p w14:paraId="5DAD74DB" w14:textId="157E4ED9" w:rsidR="009270A8" w:rsidRPr="00403CA8" w:rsidRDefault="00F006F5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F006F5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49992722</w:t>
            </w:r>
          </w:p>
        </w:tc>
        <w:tc>
          <w:tcPr>
            <w:tcW w:w="2070" w:type="dxa"/>
          </w:tcPr>
          <w:p w14:paraId="6268D863" w14:textId="084CAC96" w:rsidR="009270A8" w:rsidRPr="00984551" w:rsidRDefault="00F006F5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9999</w:t>
            </w:r>
          </w:p>
        </w:tc>
        <w:tc>
          <w:tcPr>
            <w:tcW w:w="2070" w:type="dxa"/>
          </w:tcPr>
          <w:p w14:paraId="6B423E35" w14:textId="5C6FAB3E" w:rsidR="009270A8" w:rsidRPr="00984551" w:rsidRDefault="00F006F5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F006F5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49995000</w:t>
            </w:r>
          </w:p>
        </w:tc>
      </w:tr>
      <w:tr w:rsidR="009270A8" w14:paraId="038670CA" w14:textId="77777777" w:rsidTr="003003E6">
        <w:tc>
          <w:tcPr>
            <w:tcW w:w="2595" w:type="dxa"/>
          </w:tcPr>
          <w:p w14:paraId="691890FF" w14:textId="77777777" w:rsidR="009270A8" w:rsidRP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Insertion Sort</w:t>
            </w:r>
          </w:p>
        </w:tc>
        <w:tc>
          <w:tcPr>
            <w:tcW w:w="1720" w:type="dxa"/>
          </w:tcPr>
          <w:p w14:paraId="6E7F7F1E" w14:textId="4344800B" w:rsidR="009270A8" w:rsidRPr="009270A8" w:rsidRDefault="00F006F5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 w:rsidRPr="00F006F5"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25351212</w:t>
            </w:r>
          </w:p>
        </w:tc>
        <w:tc>
          <w:tcPr>
            <w:tcW w:w="2070" w:type="dxa"/>
          </w:tcPr>
          <w:p w14:paraId="2C3CA519" w14:textId="2ABA7BD5" w:rsidR="009270A8" w:rsidRPr="00F006F5" w:rsidRDefault="00F006F5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006F5">
              <w:rPr>
                <w:rFonts w:asciiTheme="majorHAnsi" w:eastAsia="Times New Roman" w:hAnsiTheme="majorHAnsi" w:cs="Times New Roman"/>
                <w:b/>
                <w:bCs/>
                <w:color w:val="000000" w:themeColor="text1"/>
                <w:sz w:val="24"/>
                <w:szCs w:val="24"/>
              </w:rPr>
              <w:t>9999</w:t>
            </w:r>
          </w:p>
        </w:tc>
        <w:tc>
          <w:tcPr>
            <w:tcW w:w="2070" w:type="dxa"/>
          </w:tcPr>
          <w:p w14:paraId="2D968C05" w14:textId="1616079D" w:rsidR="009270A8" w:rsidRPr="009270A8" w:rsidRDefault="00F006F5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 w:rsidRPr="00F006F5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49995000</w:t>
            </w:r>
          </w:p>
        </w:tc>
      </w:tr>
      <w:tr w:rsidR="002D3882" w14:paraId="1D7A2491" w14:textId="77777777" w:rsidTr="003003E6">
        <w:tc>
          <w:tcPr>
            <w:tcW w:w="2595" w:type="dxa"/>
          </w:tcPr>
          <w:p w14:paraId="57A1A81C" w14:textId="77777777" w:rsidR="002D3882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hell Sort</w:t>
            </w:r>
          </w:p>
        </w:tc>
        <w:tc>
          <w:tcPr>
            <w:tcW w:w="1720" w:type="dxa"/>
          </w:tcPr>
          <w:p w14:paraId="6FBB12E2" w14:textId="084F2600" w:rsidR="002D3882" w:rsidRPr="009270A8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223610</w:t>
            </w:r>
          </w:p>
        </w:tc>
        <w:tc>
          <w:tcPr>
            <w:tcW w:w="2070" w:type="dxa"/>
          </w:tcPr>
          <w:p w14:paraId="76D06AB3" w14:textId="01D4F2EF" w:rsidR="002D3882" w:rsidRPr="009270A8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10018</w:t>
            </w:r>
          </w:p>
        </w:tc>
        <w:tc>
          <w:tcPr>
            <w:tcW w:w="2070" w:type="dxa"/>
          </w:tcPr>
          <w:p w14:paraId="349A45F2" w14:textId="6496E933" w:rsidR="002D3882" w:rsidRPr="009270A8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60696</w:t>
            </w:r>
          </w:p>
        </w:tc>
      </w:tr>
      <w:tr w:rsidR="002D3882" w14:paraId="21EFD84C" w14:textId="77777777" w:rsidTr="003003E6">
        <w:tc>
          <w:tcPr>
            <w:tcW w:w="2595" w:type="dxa"/>
          </w:tcPr>
          <w:p w14:paraId="71D9855F" w14:textId="77777777" w:rsidR="002D3882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Merge Sort</w:t>
            </w:r>
          </w:p>
        </w:tc>
        <w:tc>
          <w:tcPr>
            <w:tcW w:w="1720" w:type="dxa"/>
          </w:tcPr>
          <w:p w14:paraId="40DE7E47" w14:textId="12CD1E01" w:rsidR="002D3882" w:rsidRPr="009270A8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20425</w:t>
            </w:r>
          </w:p>
        </w:tc>
        <w:tc>
          <w:tcPr>
            <w:tcW w:w="2070" w:type="dxa"/>
          </w:tcPr>
          <w:p w14:paraId="329F51DF" w14:textId="5EE42A78" w:rsidR="002D3882" w:rsidRPr="00673AD5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  <w:t>69008</w:t>
            </w:r>
          </w:p>
        </w:tc>
        <w:tc>
          <w:tcPr>
            <w:tcW w:w="2070" w:type="dxa"/>
          </w:tcPr>
          <w:p w14:paraId="251496F4" w14:textId="207CF9E7" w:rsidR="002D3882" w:rsidRPr="00103174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  <w:t>64608</w:t>
            </w:r>
          </w:p>
        </w:tc>
      </w:tr>
      <w:tr w:rsidR="002D3882" w14:paraId="1F820F16" w14:textId="77777777" w:rsidTr="003003E6">
        <w:tc>
          <w:tcPr>
            <w:tcW w:w="2595" w:type="dxa"/>
          </w:tcPr>
          <w:p w14:paraId="0949A44B" w14:textId="77777777" w:rsidR="002D3882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</w:t>
            </w:r>
          </w:p>
        </w:tc>
        <w:tc>
          <w:tcPr>
            <w:tcW w:w="1720" w:type="dxa"/>
          </w:tcPr>
          <w:p w14:paraId="69308C10" w14:textId="491BDDCF" w:rsidR="002D3882" w:rsidRPr="009270A8" w:rsidRDefault="00A67654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71321</w:t>
            </w:r>
          </w:p>
        </w:tc>
        <w:tc>
          <w:tcPr>
            <w:tcW w:w="2070" w:type="dxa"/>
          </w:tcPr>
          <w:p w14:paraId="067A3235" w14:textId="1C1748A5" w:rsidR="002D3882" w:rsidRPr="006E7DAE" w:rsidRDefault="00A67654" w:rsidP="002D388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n/a</w:t>
            </w:r>
          </w:p>
        </w:tc>
        <w:tc>
          <w:tcPr>
            <w:tcW w:w="2070" w:type="dxa"/>
          </w:tcPr>
          <w:p w14:paraId="18E4E06A" w14:textId="586E4468" w:rsidR="002D3882" w:rsidRPr="009270A8" w:rsidRDefault="00A67654" w:rsidP="00A67654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tack overflow</w:t>
            </w:r>
          </w:p>
        </w:tc>
      </w:tr>
      <w:tr w:rsidR="002D3882" w14:paraId="646B4CF5" w14:textId="77777777" w:rsidTr="003003E6">
        <w:tc>
          <w:tcPr>
            <w:tcW w:w="2595" w:type="dxa"/>
          </w:tcPr>
          <w:p w14:paraId="5B898AE5" w14:textId="77777777" w:rsidR="002D3882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 (Improved)</w:t>
            </w:r>
          </w:p>
        </w:tc>
        <w:tc>
          <w:tcPr>
            <w:tcW w:w="1720" w:type="dxa"/>
          </w:tcPr>
          <w:p w14:paraId="46A24D1B" w14:textId="74FA85AF" w:rsidR="002D3882" w:rsidRPr="009270A8" w:rsidRDefault="00EF3F10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48761</w:t>
            </w:r>
          </w:p>
        </w:tc>
        <w:tc>
          <w:tcPr>
            <w:tcW w:w="2070" w:type="dxa"/>
          </w:tcPr>
          <w:p w14:paraId="5B74DD73" w14:textId="68BA2A1E" w:rsidR="002D3882" w:rsidRPr="009270A8" w:rsidRDefault="00EF3F10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31343</w:t>
            </w:r>
          </w:p>
        </w:tc>
        <w:tc>
          <w:tcPr>
            <w:tcW w:w="2070" w:type="dxa"/>
          </w:tcPr>
          <w:p w14:paraId="2D605A0C" w14:textId="054B6F7B" w:rsidR="002D3882" w:rsidRPr="009270A8" w:rsidRDefault="00EF3F10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31343</w:t>
            </w:r>
          </w:p>
        </w:tc>
      </w:tr>
    </w:tbl>
    <w:p w14:paraId="0374419A" w14:textId="77777777" w:rsidR="009270A8" w:rsidRDefault="009270A8" w:rsidP="003003E6">
      <w:pPr>
        <w:pStyle w:val="ListParagraph"/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5215A3FC" w14:textId="77777777" w:rsidR="00325833" w:rsidRDefault="00325833" w:rsidP="003003E6">
      <w:pPr>
        <w:pStyle w:val="ListParagraph"/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2340DC41" w14:textId="77777777" w:rsidR="009270A8" w:rsidRPr="00886B0D" w:rsidRDefault="009270A8" w:rsidP="003003E6">
      <w:pPr>
        <w:pBdr>
          <w:left w:val="single" w:sz="12" w:space="4" w:color="D9D9D9" w:themeColor="background1" w:themeShade="D9"/>
        </w:pBdr>
        <w:shd w:val="clear" w:color="auto" w:fill="F2F2F2" w:themeFill="background1" w:themeFillShade="F2"/>
        <w:spacing w:after="0" w:line="200" w:lineRule="atLeast"/>
        <w:ind w:left="360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  <w:r w:rsidRPr="00886B0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Comparing the number of exchanges:</w:t>
      </w:r>
    </w:p>
    <w:p w14:paraId="0A4E7E10" w14:textId="77777777" w:rsidR="009270A8" w:rsidRPr="009270A8" w:rsidRDefault="009270A8" w:rsidP="003003E6">
      <w:pPr>
        <w:pStyle w:val="ListParagraph"/>
        <w:ind w:left="0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tbl>
      <w:tblPr>
        <w:tblStyle w:val="TableGrid"/>
        <w:tblW w:w="8455" w:type="dxa"/>
        <w:tblInd w:w="720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6" w:space="0" w:color="D9D9D9" w:themeColor="background1" w:themeShade="D9"/>
          <w:insideV w:val="single" w:sz="6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695"/>
        <w:gridCol w:w="1890"/>
        <w:gridCol w:w="1980"/>
        <w:gridCol w:w="1890"/>
      </w:tblGrid>
      <w:tr w:rsidR="009270A8" w14:paraId="02D1ED4E" w14:textId="77777777" w:rsidTr="003003E6">
        <w:tc>
          <w:tcPr>
            <w:tcW w:w="2695" w:type="dxa"/>
            <w:shd w:val="clear" w:color="auto" w:fill="DBF5F9"/>
          </w:tcPr>
          <w:p w14:paraId="0046D421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DBF5F9"/>
          </w:tcPr>
          <w:p w14:paraId="38449ED3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andom Array</w:t>
            </w:r>
          </w:p>
        </w:tc>
        <w:tc>
          <w:tcPr>
            <w:tcW w:w="1980" w:type="dxa"/>
            <w:shd w:val="clear" w:color="auto" w:fill="DBF5F9"/>
          </w:tcPr>
          <w:p w14:paraId="3B8DDE45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Sorted Array</w:t>
            </w:r>
          </w:p>
        </w:tc>
        <w:tc>
          <w:tcPr>
            <w:tcW w:w="1890" w:type="dxa"/>
            <w:shd w:val="clear" w:color="auto" w:fill="DBF5F9"/>
          </w:tcPr>
          <w:p w14:paraId="4C94C838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eversed Array</w:t>
            </w:r>
          </w:p>
        </w:tc>
      </w:tr>
      <w:tr w:rsidR="009270A8" w14:paraId="1E0E6310" w14:textId="77777777" w:rsidTr="003003E6">
        <w:tc>
          <w:tcPr>
            <w:tcW w:w="2695" w:type="dxa"/>
          </w:tcPr>
          <w:p w14:paraId="4A897E76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election Sort</w:t>
            </w:r>
          </w:p>
        </w:tc>
        <w:tc>
          <w:tcPr>
            <w:tcW w:w="1890" w:type="dxa"/>
          </w:tcPr>
          <w:p w14:paraId="17C54665" w14:textId="6B2DB40F" w:rsidR="009270A8" w:rsidRPr="009270A8" w:rsidRDefault="0053446F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 w:rsidRPr="0053446F"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9993</w:t>
            </w:r>
          </w:p>
        </w:tc>
        <w:tc>
          <w:tcPr>
            <w:tcW w:w="1980" w:type="dxa"/>
          </w:tcPr>
          <w:p w14:paraId="062A4CCA" w14:textId="09A1FD65" w:rsidR="009270A8" w:rsidRPr="009270A8" w:rsidRDefault="0053446F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90" w:type="dxa"/>
          </w:tcPr>
          <w:p w14:paraId="1FD0886C" w14:textId="31C264CE" w:rsidR="009270A8" w:rsidRPr="009270A8" w:rsidRDefault="0053446F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5000</w:t>
            </w:r>
          </w:p>
        </w:tc>
      </w:tr>
      <w:tr w:rsidR="009270A8" w14:paraId="16FBB818" w14:textId="77777777" w:rsidTr="003003E6">
        <w:tc>
          <w:tcPr>
            <w:tcW w:w="2695" w:type="dxa"/>
          </w:tcPr>
          <w:p w14:paraId="28FB2FC3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Bubble Sort (improved)</w:t>
            </w:r>
          </w:p>
        </w:tc>
        <w:tc>
          <w:tcPr>
            <w:tcW w:w="1890" w:type="dxa"/>
          </w:tcPr>
          <w:p w14:paraId="4764023D" w14:textId="3A2C786B" w:rsidR="009270A8" w:rsidRPr="00403CA8" w:rsidRDefault="00F006F5" w:rsidP="00117460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F006F5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25341218</w:t>
            </w:r>
          </w:p>
        </w:tc>
        <w:tc>
          <w:tcPr>
            <w:tcW w:w="1980" w:type="dxa"/>
          </w:tcPr>
          <w:p w14:paraId="62B6B30D" w14:textId="3C6C2F30" w:rsidR="009270A8" w:rsidRPr="009C3BDC" w:rsidRDefault="00F006F5" w:rsidP="00117460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  <w:t>0</w:t>
            </w:r>
          </w:p>
        </w:tc>
        <w:tc>
          <w:tcPr>
            <w:tcW w:w="1890" w:type="dxa"/>
          </w:tcPr>
          <w:p w14:paraId="15FFF236" w14:textId="2FA6A152" w:rsidR="009270A8" w:rsidRPr="009C3BDC" w:rsidRDefault="00F006F5" w:rsidP="00117460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</w:pPr>
            <w:r w:rsidRPr="00F006F5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49995000</w:t>
            </w:r>
          </w:p>
        </w:tc>
      </w:tr>
      <w:tr w:rsidR="00F006F5" w14:paraId="7BAAB07A" w14:textId="77777777" w:rsidTr="003003E6">
        <w:tc>
          <w:tcPr>
            <w:tcW w:w="2695" w:type="dxa"/>
          </w:tcPr>
          <w:p w14:paraId="51D22637" w14:textId="77777777" w:rsidR="00F006F5" w:rsidRPr="009270A8" w:rsidRDefault="00F006F5" w:rsidP="00F006F5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Insertion Sort (shifts)</w:t>
            </w:r>
          </w:p>
        </w:tc>
        <w:tc>
          <w:tcPr>
            <w:tcW w:w="1890" w:type="dxa"/>
          </w:tcPr>
          <w:p w14:paraId="06110059" w14:textId="489F57AD" w:rsidR="00F006F5" w:rsidRPr="009270A8" w:rsidRDefault="00F006F5" w:rsidP="00F006F5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 w:rsidRPr="00F006F5"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25341218</w:t>
            </w:r>
          </w:p>
        </w:tc>
        <w:tc>
          <w:tcPr>
            <w:tcW w:w="1980" w:type="dxa"/>
          </w:tcPr>
          <w:p w14:paraId="55470D2E" w14:textId="23F35BC5" w:rsidR="00F006F5" w:rsidRPr="009270A8" w:rsidRDefault="00F006F5" w:rsidP="00F006F5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90" w:type="dxa"/>
          </w:tcPr>
          <w:p w14:paraId="21D1760E" w14:textId="53B44DED" w:rsidR="00F006F5" w:rsidRPr="009270A8" w:rsidRDefault="00F006F5" w:rsidP="00F006F5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 w:rsidRPr="00F006F5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49995000</w:t>
            </w:r>
          </w:p>
        </w:tc>
      </w:tr>
      <w:tr w:rsidR="00F006F5" w14:paraId="08589235" w14:textId="77777777" w:rsidTr="003003E6">
        <w:tc>
          <w:tcPr>
            <w:tcW w:w="2695" w:type="dxa"/>
          </w:tcPr>
          <w:p w14:paraId="5E413DC4" w14:textId="77777777" w:rsidR="00F006F5" w:rsidRDefault="00F006F5" w:rsidP="00F006F5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hell Sort (shifts)</w:t>
            </w:r>
          </w:p>
        </w:tc>
        <w:tc>
          <w:tcPr>
            <w:tcW w:w="1890" w:type="dxa"/>
          </w:tcPr>
          <w:p w14:paraId="07EB7561" w14:textId="05F2543E" w:rsidR="00F006F5" w:rsidRPr="009270A8" w:rsidRDefault="002D3882" w:rsidP="00F006F5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19393</w:t>
            </w:r>
          </w:p>
        </w:tc>
        <w:tc>
          <w:tcPr>
            <w:tcW w:w="1980" w:type="dxa"/>
          </w:tcPr>
          <w:p w14:paraId="6F02B04D" w14:textId="3C96909C" w:rsidR="00F006F5" w:rsidRPr="009270A8" w:rsidRDefault="002D3882" w:rsidP="00F006F5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90" w:type="dxa"/>
          </w:tcPr>
          <w:p w14:paraId="55325E4D" w14:textId="7E0F45C2" w:rsidR="00F006F5" w:rsidRPr="009270A8" w:rsidRDefault="002D3882" w:rsidP="00F006F5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60630</w:t>
            </w:r>
          </w:p>
        </w:tc>
      </w:tr>
      <w:tr w:rsidR="002D3882" w14:paraId="44A5902A" w14:textId="77777777" w:rsidTr="003003E6">
        <w:tc>
          <w:tcPr>
            <w:tcW w:w="2695" w:type="dxa"/>
          </w:tcPr>
          <w:p w14:paraId="48EDB3C0" w14:textId="77777777" w:rsidR="002D3882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Merge Sort(copies)</w:t>
            </w:r>
          </w:p>
        </w:tc>
        <w:tc>
          <w:tcPr>
            <w:tcW w:w="1890" w:type="dxa"/>
          </w:tcPr>
          <w:p w14:paraId="6215A4F0" w14:textId="61177AF8" w:rsidR="002D3882" w:rsidRPr="009270A8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33616</w:t>
            </w:r>
          </w:p>
        </w:tc>
        <w:tc>
          <w:tcPr>
            <w:tcW w:w="1980" w:type="dxa"/>
          </w:tcPr>
          <w:p w14:paraId="7365835F" w14:textId="54D2DC94" w:rsidR="002D3882" w:rsidRPr="009270A8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33616</w:t>
            </w:r>
          </w:p>
        </w:tc>
        <w:tc>
          <w:tcPr>
            <w:tcW w:w="1890" w:type="dxa"/>
          </w:tcPr>
          <w:p w14:paraId="186DBAD7" w14:textId="3EDA03A3" w:rsidR="002D3882" w:rsidRPr="009270A8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33616</w:t>
            </w:r>
          </w:p>
        </w:tc>
      </w:tr>
      <w:tr w:rsidR="002D3882" w14:paraId="462174BE" w14:textId="77777777" w:rsidTr="003003E6">
        <w:tc>
          <w:tcPr>
            <w:tcW w:w="2695" w:type="dxa"/>
          </w:tcPr>
          <w:p w14:paraId="1E986EBB" w14:textId="77777777" w:rsidR="002D3882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</w:t>
            </w:r>
          </w:p>
        </w:tc>
        <w:tc>
          <w:tcPr>
            <w:tcW w:w="1890" w:type="dxa"/>
          </w:tcPr>
          <w:p w14:paraId="58DCBCBF" w14:textId="252A00E0" w:rsidR="002D3882" w:rsidRPr="009270A8" w:rsidRDefault="00A67654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31421</w:t>
            </w:r>
          </w:p>
        </w:tc>
        <w:tc>
          <w:tcPr>
            <w:tcW w:w="1980" w:type="dxa"/>
          </w:tcPr>
          <w:p w14:paraId="2741C9CC" w14:textId="150470E0" w:rsidR="002D3882" w:rsidRPr="009270A8" w:rsidRDefault="00A67654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n/a</w:t>
            </w:r>
          </w:p>
        </w:tc>
        <w:tc>
          <w:tcPr>
            <w:tcW w:w="1890" w:type="dxa"/>
          </w:tcPr>
          <w:p w14:paraId="21E76BDB" w14:textId="2BD0C836" w:rsidR="002D3882" w:rsidRPr="009270A8" w:rsidRDefault="00A67654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tack overflow</w:t>
            </w:r>
          </w:p>
        </w:tc>
      </w:tr>
      <w:tr w:rsidR="002D3882" w14:paraId="27F15558" w14:textId="77777777" w:rsidTr="003003E6">
        <w:tc>
          <w:tcPr>
            <w:tcW w:w="2695" w:type="dxa"/>
          </w:tcPr>
          <w:p w14:paraId="0C88821B" w14:textId="77777777" w:rsidR="002D3882" w:rsidRDefault="002D3882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 (Improved)</w:t>
            </w:r>
          </w:p>
        </w:tc>
        <w:tc>
          <w:tcPr>
            <w:tcW w:w="1890" w:type="dxa"/>
          </w:tcPr>
          <w:p w14:paraId="6BF3FA8E" w14:textId="24567CF7" w:rsidR="002D3882" w:rsidRPr="009270A8" w:rsidRDefault="00EF3F10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44074</w:t>
            </w:r>
          </w:p>
        </w:tc>
        <w:tc>
          <w:tcPr>
            <w:tcW w:w="1980" w:type="dxa"/>
          </w:tcPr>
          <w:p w14:paraId="09E014FF" w14:textId="3D76C064" w:rsidR="002D3882" w:rsidRPr="009270A8" w:rsidRDefault="00EF3F10" w:rsidP="002D388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11808</w:t>
            </w:r>
          </w:p>
        </w:tc>
        <w:tc>
          <w:tcPr>
            <w:tcW w:w="1890" w:type="dxa"/>
          </w:tcPr>
          <w:p w14:paraId="74923467" w14:textId="157A4009" w:rsidR="002D3882" w:rsidRPr="00BC37E9" w:rsidRDefault="00EF3F10" w:rsidP="002D388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808080" w:themeColor="background1" w:themeShade="8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b/>
                <w:bCs/>
                <w:color w:val="808080" w:themeColor="background1" w:themeShade="80"/>
                <w:sz w:val="24"/>
                <w:szCs w:val="24"/>
              </w:rPr>
              <w:t>16812</w:t>
            </w:r>
          </w:p>
        </w:tc>
      </w:tr>
    </w:tbl>
    <w:p w14:paraId="0E551C07" w14:textId="77777777" w:rsidR="00886B0D" w:rsidRDefault="00886B0D" w:rsidP="003003E6">
      <w:pPr>
        <w:pStyle w:val="ListParagraph"/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7220DFE1" w14:textId="77777777" w:rsidR="00886B0D" w:rsidRPr="00886B0D" w:rsidRDefault="00886B0D" w:rsidP="003003E6">
      <w:pPr>
        <w:pBdr>
          <w:left w:val="single" w:sz="12" w:space="4" w:color="D9D9D9" w:themeColor="background1" w:themeShade="D9"/>
        </w:pBdr>
        <w:shd w:val="clear" w:color="auto" w:fill="F2F2F2" w:themeFill="background1" w:themeFillShade="F2"/>
        <w:spacing w:after="0" w:line="200" w:lineRule="atLeast"/>
        <w:ind w:left="360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  <w:r w:rsidRPr="00886B0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Comparing the usage of extra space:</w:t>
      </w:r>
    </w:p>
    <w:p w14:paraId="7239A270" w14:textId="77777777" w:rsidR="009270A8" w:rsidRDefault="009270A8" w:rsidP="003003E6">
      <w:pPr>
        <w:pStyle w:val="ListParagraph"/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tbl>
      <w:tblPr>
        <w:tblStyle w:val="TableGrid"/>
        <w:tblW w:w="8455" w:type="dxa"/>
        <w:tblInd w:w="720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6" w:space="0" w:color="D9D9D9" w:themeColor="background1" w:themeShade="D9"/>
          <w:insideV w:val="single" w:sz="6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695"/>
        <w:gridCol w:w="1890"/>
        <w:gridCol w:w="1980"/>
        <w:gridCol w:w="1890"/>
      </w:tblGrid>
      <w:tr w:rsidR="00886B0D" w14:paraId="4B979BA8" w14:textId="77777777" w:rsidTr="003003E6">
        <w:tc>
          <w:tcPr>
            <w:tcW w:w="2695" w:type="dxa"/>
            <w:shd w:val="clear" w:color="auto" w:fill="DBF5F9"/>
          </w:tcPr>
          <w:p w14:paraId="28198B84" w14:textId="77777777" w:rsidR="00886B0D" w:rsidRPr="009270A8" w:rsidRDefault="00886B0D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DBF5F9"/>
          </w:tcPr>
          <w:p w14:paraId="7709FEEC" w14:textId="77777777" w:rsidR="00886B0D" w:rsidRPr="009270A8" w:rsidRDefault="00886B0D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andom Array</w:t>
            </w:r>
          </w:p>
        </w:tc>
        <w:tc>
          <w:tcPr>
            <w:tcW w:w="1980" w:type="dxa"/>
            <w:shd w:val="clear" w:color="auto" w:fill="DBF5F9"/>
          </w:tcPr>
          <w:p w14:paraId="558597DF" w14:textId="77777777" w:rsidR="00886B0D" w:rsidRPr="009270A8" w:rsidRDefault="00886B0D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Sorted Array</w:t>
            </w:r>
          </w:p>
        </w:tc>
        <w:tc>
          <w:tcPr>
            <w:tcW w:w="1890" w:type="dxa"/>
            <w:shd w:val="clear" w:color="auto" w:fill="DBF5F9"/>
          </w:tcPr>
          <w:p w14:paraId="012034D6" w14:textId="77777777" w:rsidR="00886B0D" w:rsidRPr="009270A8" w:rsidRDefault="00886B0D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eversed Array</w:t>
            </w:r>
          </w:p>
        </w:tc>
      </w:tr>
      <w:tr w:rsidR="009E2EC2" w14:paraId="3D675ECE" w14:textId="77777777" w:rsidTr="003003E6">
        <w:tc>
          <w:tcPr>
            <w:tcW w:w="2695" w:type="dxa"/>
          </w:tcPr>
          <w:p w14:paraId="123B526E" w14:textId="77777777" w:rsidR="009E2EC2" w:rsidRPr="009270A8" w:rsidRDefault="009E2EC2" w:rsidP="009E2EC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election Sort</w:t>
            </w:r>
          </w:p>
        </w:tc>
        <w:tc>
          <w:tcPr>
            <w:tcW w:w="1890" w:type="dxa"/>
          </w:tcPr>
          <w:p w14:paraId="08D5EF1A" w14:textId="48DF5B68" w:rsidR="009E2EC2" w:rsidRPr="00780ACF" w:rsidRDefault="00F006F5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  <w:tc>
          <w:tcPr>
            <w:tcW w:w="1980" w:type="dxa"/>
          </w:tcPr>
          <w:p w14:paraId="12426136" w14:textId="327FE8E8" w:rsidR="009E2EC2" w:rsidRPr="00780ACF" w:rsidRDefault="00F006F5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  <w:tc>
          <w:tcPr>
            <w:tcW w:w="1890" w:type="dxa"/>
          </w:tcPr>
          <w:p w14:paraId="179800E7" w14:textId="358A92D8" w:rsidR="009E2EC2" w:rsidRPr="00780ACF" w:rsidRDefault="00F006F5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</w:tr>
      <w:tr w:rsidR="009E2EC2" w14:paraId="2CEF43C3" w14:textId="77777777" w:rsidTr="003003E6">
        <w:tc>
          <w:tcPr>
            <w:tcW w:w="2695" w:type="dxa"/>
          </w:tcPr>
          <w:p w14:paraId="41ACEA37" w14:textId="77777777" w:rsidR="009E2EC2" w:rsidRPr="009270A8" w:rsidRDefault="009E2EC2" w:rsidP="009E2EC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Bubble Sort (improved)</w:t>
            </w:r>
          </w:p>
        </w:tc>
        <w:tc>
          <w:tcPr>
            <w:tcW w:w="1890" w:type="dxa"/>
          </w:tcPr>
          <w:p w14:paraId="21A2109B" w14:textId="2030471B" w:rsidR="009E2EC2" w:rsidRPr="00780ACF" w:rsidRDefault="00F006F5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  <w:tc>
          <w:tcPr>
            <w:tcW w:w="1980" w:type="dxa"/>
          </w:tcPr>
          <w:p w14:paraId="6163CEDE" w14:textId="77249A17" w:rsidR="009E2EC2" w:rsidRPr="00780ACF" w:rsidRDefault="00F006F5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  <w:tc>
          <w:tcPr>
            <w:tcW w:w="1890" w:type="dxa"/>
          </w:tcPr>
          <w:p w14:paraId="4D03FC34" w14:textId="523868E7" w:rsidR="009E2EC2" w:rsidRPr="00780ACF" w:rsidRDefault="00F006F5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</w:tr>
      <w:tr w:rsidR="009E2EC2" w14:paraId="7C6C3240" w14:textId="77777777" w:rsidTr="003003E6">
        <w:tc>
          <w:tcPr>
            <w:tcW w:w="2695" w:type="dxa"/>
          </w:tcPr>
          <w:p w14:paraId="720766C1" w14:textId="77777777" w:rsidR="009E2EC2" w:rsidRPr="009270A8" w:rsidRDefault="009E2EC2" w:rsidP="009E2EC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 xml:space="preserve">Insertion Sort </w:t>
            </w:r>
          </w:p>
        </w:tc>
        <w:tc>
          <w:tcPr>
            <w:tcW w:w="1890" w:type="dxa"/>
          </w:tcPr>
          <w:p w14:paraId="20FDEEEE" w14:textId="471E5E6E" w:rsidR="009E2EC2" w:rsidRPr="00780ACF" w:rsidRDefault="00F006F5" w:rsidP="00A92F09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  <w:tc>
          <w:tcPr>
            <w:tcW w:w="1980" w:type="dxa"/>
          </w:tcPr>
          <w:p w14:paraId="48C3DAD4" w14:textId="731979ED" w:rsidR="009E2EC2" w:rsidRPr="00780ACF" w:rsidRDefault="00F006F5" w:rsidP="00A92F09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  <w:tc>
          <w:tcPr>
            <w:tcW w:w="1890" w:type="dxa"/>
          </w:tcPr>
          <w:p w14:paraId="1CAEE3F7" w14:textId="33675C61" w:rsidR="009E2EC2" w:rsidRPr="00780ACF" w:rsidRDefault="00F006F5" w:rsidP="00A92F09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</w:tr>
      <w:tr w:rsidR="006C2A81" w14:paraId="2209C505" w14:textId="77777777" w:rsidTr="003003E6">
        <w:tc>
          <w:tcPr>
            <w:tcW w:w="2695" w:type="dxa"/>
          </w:tcPr>
          <w:p w14:paraId="5DD0B1F1" w14:textId="77777777" w:rsidR="006C2A81" w:rsidRDefault="006C2A81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 xml:space="preserve">Shell Sort </w:t>
            </w:r>
          </w:p>
        </w:tc>
        <w:tc>
          <w:tcPr>
            <w:tcW w:w="1890" w:type="dxa"/>
          </w:tcPr>
          <w:p w14:paraId="2A474B96" w14:textId="715A6F5B" w:rsidR="006C2A81" w:rsidRPr="00780ACF" w:rsidRDefault="002D3882" w:rsidP="001D6C4B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  <w:tc>
          <w:tcPr>
            <w:tcW w:w="1980" w:type="dxa"/>
          </w:tcPr>
          <w:p w14:paraId="0C2B7597" w14:textId="5D5F1C9C" w:rsidR="006C2A81" w:rsidRPr="00780ACF" w:rsidRDefault="00A24683" w:rsidP="001D6C4B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  <w:tc>
          <w:tcPr>
            <w:tcW w:w="1890" w:type="dxa"/>
          </w:tcPr>
          <w:p w14:paraId="7A4AC8E4" w14:textId="78CB4979" w:rsidR="006C2A81" w:rsidRPr="00780ACF" w:rsidRDefault="002D3882" w:rsidP="001D6C4B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0</w:t>
            </w:r>
          </w:p>
        </w:tc>
      </w:tr>
      <w:tr w:rsidR="006C2A81" w14:paraId="3AFFE613" w14:textId="77777777" w:rsidTr="003003E6">
        <w:tc>
          <w:tcPr>
            <w:tcW w:w="2695" w:type="dxa"/>
          </w:tcPr>
          <w:p w14:paraId="6BD823C2" w14:textId="77777777" w:rsidR="006C2A81" w:rsidRDefault="006C2A81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Merge Sort</w:t>
            </w:r>
          </w:p>
        </w:tc>
        <w:tc>
          <w:tcPr>
            <w:tcW w:w="1890" w:type="dxa"/>
          </w:tcPr>
          <w:p w14:paraId="141604FE" w14:textId="00503C47" w:rsidR="00CD0249" w:rsidRPr="00780ACF" w:rsidRDefault="00B406B9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133616</w:t>
            </w:r>
          </w:p>
        </w:tc>
        <w:tc>
          <w:tcPr>
            <w:tcW w:w="1980" w:type="dxa"/>
          </w:tcPr>
          <w:p w14:paraId="08B827B1" w14:textId="48224BB4" w:rsidR="00CD0249" w:rsidRPr="00780ACF" w:rsidRDefault="00B406B9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133616</w:t>
            </w:r>
          </w:p>
        </w:tc>
        <w:tc>
          <w:tcPr>
            <w:tcW w:w="1890" w:type="dxa"/>
          </w:tcPr>
          <w:p w14:paraId="31AC532E" w14:textId="33DD3AB7" w:rsidR="00CD0249" w:rsidRPr="00780ACF" w:rsidRDefault="00B406B9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</w:rPr>
            </w:pPr>
            <w:r>
              <w:rPr>
                <w:rFonts w:asciiTheme="majorHAnsi" w:eastAsia="Times New Roman" w:hAnsiTheme="majorHAnsi" w:cs="Times New Roman"/>
                <w:color w:val="000000"/>
              </w:rPr>
              <w:t>133616</w:t>
            </w:r>
          </w:p>
        </w:tc>
      </w:tr>
      <w:tr w:rsidR="00EF1480" w14:paraId="3678D8E3" w14:textId="77777777" w:rsidTr="003003E6">
        <w:tc>
          <w:tcPr>
            <w:tcW w:w="2695" w:type="dxa"/>
          </w:tcPr>
          <w:p w14:paraId="062A42FE" w14:textId="77777777" w:rsidR="00EF1480" w:rsidRDefault="00EF1480" w:rsidP="00EF148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</w:t>
            </w:r>
          </w:p>
        </w:tc>
        <w:tc>
          <w:tcPr>
            <w:tcW w:w="1890" w:type="dxa"/>
          </w:tcPr>
          <w:p w14:paraId="1E58C6D1" w14:textId="5770557C" w:rsidR="00EF1480" w:rsidRPr="009270A8" w:rsidRDefault="00A67654" w:rsidP="00EF148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4ED010C6" w14:textId="19FD0E38" w:rsidR="00EF1480" w:rsidRPr="006E7DAE" w:rsidRDefault="00A67654" w:rsidP="00EF1480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n/a</w:t>
            </w:r>
          </w:p>
        </w:tc>
        <w:tc>
          <w:tcPr>
            <w:tcW w:w="1890" w:type="dxa"/>
          </w:tcPr>
          <w:p w14:paraId="1F205565" w14:textId="039D9B42" w:rsidR="00EF1480" w:rsidRPr="009270A8" w:rsidRDefault="00A67654" w:rsidP="00EF148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tack overflow</w:t>
            </w:r>
          </w:p>
        </w:tc>
      </w:tr>
      <w:tr w:rsidR="006C2A81" w14:paraId="1F9CB7CA" w14:textId="77777777" w:rsidTr="003003E6">
        <w:tc>
          <w:tcPr>
            <w:tcW w:w="2695" w:type="dxa"/>
          </w:tcPr>
          <w:p w14:paraId="55254418" w14:textId="77777777" w:rsidR="006C2A81" w:rsidRDefault="006C2A81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 (Improved)</w:t>
            </w:r>
          </w:p>
        </w:tc>
        <w:tc>
          <w:tcPr>
            <w:tcW w:w="1890" w:type="dxa"/>
          </w:tcPr>
          <w:p w14:paraId="11B23F70" w14:textId="0DF743E8" w:rsidR="006C2A81" w:rsidRPr="009270A8" w:rsidRDefault="00EF3F10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980" w:type="dxa"/>
          </w:tcPr>
          <w:p w14:paraId="7E3862AE" w14:textId="61F4DC51" w:rsidR="006C2A81" w:rsidRPr="009270A8" w:rsidRDefault="00EF3F10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890" w:type="dxa"/>
          </w:tcPr>
          <w:p w14:paraId="542EB9DA" w14:textId="09B502BE" w:rsidR="006C2A81" w:rsidRPr="009270A8" w:rsidRDefault="00EF3F10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0</w:t>
            </w:r>
          </w:p>
        </w:tc>
      </w:tr>
    </w:tbl>
    <w:p w14:paraId="6CC4D6A4" w14:textId="77777777" w:rsidR="00BD12D5" w:rsidRDefault="00730C5B" w:rsidP="00730C5B">
      <w:pPr>
        <w:autoSpaceDE w:val="0"/>
        <w:autoSpaceDN w:val="0"/>
        <w:adjustRightInd w:val="0"/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730C5B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 xml:space="preserve">6. </w:t>
      </w:r>
      <w:r w:rsidRPr="00165C6D">
        <w:rPr>
          <w:rFonts w:asciiTheme="majorHAnsi" w:eastAsia="Times New Roman" w:hAnsiTheme="majorHAnsi" w:cs="Times New Roman"/>
          <w:color w:val="808080" w:themeColor="background1" w:themeShade="80"/>
          <w:sz w:val="24"/>
          <w:szCs w:val="24"/>
        </w:rPr>
        <w:t xml:space="preserve">(Weight: 15%) </w:t>
      </w:r>
      <w:r w:rsidRPr="00730C5B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Programming:</w:t>
      </w:r>
      <w:r w:rsidRPr="00730C5B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Modify the source code for the insertion sort so that it can sort a list of integers (You can find the source code on Blackboard and the slides). Is there a difference in performance (compared to the vector-based one)?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</w:p>
    <w:p w14:paraId="566B4F62" w14:textId="77777777" w:rsidR="00730C5B" w:rsidRDefault="00730C5B" w:rsidP="00730C5B">
      <w:pPr>
        <w:autoSpaceDE w:val="0"/>
        <w:autoSpaceDN w:val="0"/>
        <w:adjustRightInd w:val="0"/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54943" w14:paraId="3A5157DD" w14:textId="77777777" w:rsidTr="00854943">
        <w:trPr>
          <w:trHeight w:val="5147"/>
        </w:trPr>
        <w:tc>
          <w:tcPr>
            <w:tcW w:w="9350" w:type="dxa"/>
          </w:tcPr>
          <w:p w14:paraId="03C9563A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sertion_sort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[],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) {</w:t>
            </w:r>
          </w:p>
          <w:p w14:paraId="5DFDAEC2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</w:t>
            </w:r>
          </w:p>
          <w:p w14:paraId="68263173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</w:p>
          <w:p w14:paraId="1C43F4FA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emp,i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7619D962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</w:p>
          <w:p w14:paraId="58B57824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j = 1; j &lt;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++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14:paraId="44CEDA84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</w:p>
          <w:p w14:paraId="4EA1C0D6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</w:p>
          <w:p w14:paraId="2E6FA524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temp =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j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;</w:t>
            </w:r>
            <w:proofErr w:type="gramEnd"/>
          </w:p>
          <w:p w14:paraId="0C1F0FED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j -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;</w:t>
            </w:r>
            <w:proofErr w:type="gramEnd"/>
          </w:p>
          <w:p w14:paraId="1EB2B344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comparisons+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;</w:t>
            </w:r>
            <w:proofErr w:type="gramEnd"/>
          </w:p>
          <w:p w14:paraId="48940C12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gt;= 0 &amp;&amp;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 &gt; temp) {</w:t>
            </w:r>
          </w:p>
          <w:p w14:paraId="729FFC9B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exchanges+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+;</w:t>
            </w:r>
            <w:proofErr w:type="gramEnd"/>
          </w:p>
          <w:p w14:paraId="7EAABFFD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] = </w:t>
            </w:r>
            <w:proofErr w:type="spell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;</w:t>
            </w:r>
          </w:p>
          <w:p w14:paraId="77944C83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-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;</w:t>
            </w:r>
            <w:proofErr w:type="gramEnd"/>
          </w:p>
          <w:p w14:paraId="0F482452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14:paraId="5DA61276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] = temp;</w:t>
            </w:r>
          </w:p>
          <w:p w14:paraId="471F2D4E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219ED85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07B9B52D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</w:p>
          <w:p w14:paraId="7A68391D" w14:textId="77777777" w:rsidR="00854943" w:rsidRDefault="00854943" w:rsidP="0085494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</w:p>
          <w:p w14:paraId="31B65115" w14:textId="0B640F77" w:rsidR="00854943" w:rsidRDefault="00854943" w:rsidP="00854943">
            <w:pPr>
              <w:autoSpaceDE w:val="0"/>
              <w:autoSpaceDN w:val="0"/>
              <w:adjustRightInd w:val="0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67BE7E8B" w14:textId="7D8D8E7E" w:rsidR="00730C5B" w:rsidRDefault="00730C5B" w:rsidP="00730C5B">
      <w:pPr>
        <w:autoSpaceDE w:val="0"/>
        <w:autoSpaceDN w:val="0"/>
        <w:adjustRightInd w:val="0"/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3AA0622C" w14:textId="35E30920" w:rsidR="000C1BB6" w:rsidRDefault="000C1BB6" w:rsidP="00730C5B">
      <w:pPr>
        <w:autoSpaceDE w:val="0"/>
        <w:autoSpaceDN w:val="0"/>
        <w:adjustRightInd w:val="0"/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61E1F3FA" w14:textId="4B499B67" w:rsidR="000C1BB6" w:rsidRPr="00730C5B" w:rsidRDefault="000C1BB6" w:rsidP="00730C5B">
      <w:pPr>
        <w:autoSpaceDE w:val="0"/>
        <w:autoSpaceDN w:val="0"/>
        <w:adjustRightInd w:val="0"/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The performance of the </w:t>
      </w:r>
      <w:proofErr w:type="spellStart"/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>insertion_sort</w:t>
      </w:r>
      <w:proofErr w:type="spellEnd"/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algorithm is the same whether you are using vectors or arrays.</w:t>
      </w:r>
    </w:p>
    <w:sectPr w:rsidR="000C1BB6" w:rsidRPr="00730C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2750E"/>
    <w:multiLevelType w:val="hybridMultilevel"/>
    <w:tmpl w:val="670483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C524EDA"/>
    <w:multiLevelType w:val="hybridMultilevel"/>
    <w:tmpl w:val="027A6AE8"/>
    <w:lvl w:ilvl="0" w:tplc="1A8A9C4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 w:hint="default"/>
        <w:b/>
        <w:color w:val="444444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4045F"/>
    <w:multiLevelType w:val="hybridMultilevel"/>
    <w:tmpl w:val="D556DE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6F269A5"/>
    <w:multiLevelType w:val="hybridMultilevel"/>
    <w:tmpl w:val="41F47CD0"/>
    <w:lvl w:ilvl="0" w:tplc="9EBAD50E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="Arial" w:hint="default"/>
        <w:b/>
        <w:bCs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CA04CF"/>
    <w:multiLevelType w:val="multilevel"/>
    <w:tmpl w:val="B0CAD52C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 w:hint="default"/>
        <w:b/>
        <w:color w:val="444444"/>
        <w:sz w:val="24"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ascii="Lucida Sans Typewriter" w:hAnsi="Lucida Sans Typewriter" w:hint="default"/>
        <w:sz w:val="16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Lucida Sans Typewriter" w:hAnsi="Lucida Sans Typewriter" w:hint="default"/>
        <w:sz w:val="16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Lucida Sans Typewriter" w:hAnsi="Lucida Sans Typewriter" w:hint="default"/>
        <w:sz w:val="16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ascii="Lucida Sans Typewriter" w:hAnsi="Lucida Sans Typewriter" w:hint="default"/>
        <w:sz w:val="16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Lucida Sans Typewriter" w:hAnsi="Lucida Sans Typewriter" w:hint="default"/>
        <w:sz w:val="16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ascii="Lucida Sans Typewriter" w:hAnsi="Lucida Sans Typewriter" w:hint="default"/>
        <w:sz w:val="16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ascii="Lucida Sans Typewriter" w:hAnsi="Lucida Sans Typewriter" w:hint="default"/>
        <w:sz w:val="16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ascii="Lucida Sans Typewriter" w:hAnsi="Lucida Sans Typewriter" w:hint="default"/>
        <w:sz w:val="16"/>
      </w:rPr>
    </w:lvl>
  </w:abstractNum>
  <w:abstractNum w:abstractNumId="5" w15:restartNumberingAfterBreak="0">
    <w:nsid w:val="55AB415D"/>
    <w:multiLevelType w:val="hybridMultilevel"/>
    <w:tmpl w:val="933CCC1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E720799"/>
    <w:multiLevelType w:val="hybridMultilevel"/>
    <w:tmpl w:val="55840316"/>
    <w:lvl w:ilvl="0" w:tplc="BD6C4D34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22E3E36"/>
    <w:multiLevelType w:val="hybridMultilevel"/>
    <w:tmpl w:val="FD3EF0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6C4C77"/>
    <w:multiLevelType w:val="hybridMultilevel"/>
    <w:tmpl w:val="2D44ECAA"/>
    <w:lvl w:ilvl="0" w:tplc="E26E4B0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iCs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5"/>
  </w:num>
  <w:num w:numId="5">
    <w:abstractNumId w:val="0"/>
  </w:num>
  <w:num w:numId="6">
    <w:abstractNumId w:val="6"/>
  </w:num>
  <w:num w:numId="7">
    <w:abstractNumId w:val="3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7M0NjE2MzAzMzZR0lEKTi0uzszPAykwrAUA/1ULaCwAAAA="/>
  </w:docVars>
  <w:rsids>
    <w:rsidRoot w:val="00AB5CDF"/>
    <w:rsid w:val="0000019C"/>
    <w:rsid w:val="0000376E"/>
    <w:rsid w:val="0001036B"/>
    <w:rsid w:val="0001543A"/>
    <w:rsid w:val="00042FDD"/>
    <w:rsid w:val="0008730C"/>
    <w:rsid w:val="000A124E"/>
    <w:rsid w:val="000A1FBE"/>
    <w:rsid w:val="000A234A"/>
    <w:rsid w:val="000A6CFF"/>
    <w:rsid w:val="000C1BB6"/>
    <w:rsid w:val="000C4B57"/>
    <w:rsid w:val="000F26B3"/>
    <w:rsid w:val="00103174"/>
    <w:rsid w:val="00117460"/>
    <w:rsid w:val="00136C23"/>
    <w:rsid w:val="001434FC"/>
    <w:rsid w:val="00165C6D"/>
    <w:rsid w:val="001B305C"/>
    <w:rsid w:val="001D6C4B"/>
    <w:rsid w:val="00203C88"/>
    <w:rsid w:val="002357A2"/>
    <w:rsid w:val="00242EA1"/>
    <w:rsid w:val="00244942"/>
    <w:rsid w:val="002A5EFA"/>
    <w:rsid w:val="002B10ED"/>
    <w:rsid w:val="002B2767"/>
    <w:rsid w:val="002C425F"/>
    <w:rsid w:val="002C5083"/>
    <w:rsid w:val="002D3882"/>
    <w:rsid w:val="002F7913"/>
    <w:rsid w:val="003003E6"/>
    <w:rsid w:val="00302BEA"/>
    <w:rsid w:val="00305F96"/>
    <w:rsid w:val="00325833"/>
    <w:rsid w:val="00325CCD"/>
    <w:rsid w:val="00361554"/>
    <w:rsid w:val="00382ACB"/>
    <w:rsid w:val="00395A3C"/>
    <w:rsid w:val="003D22C4"/>
    <w:rsid w:val="003D7BFC"/>
    <w:rsid w:val="003F0088"/>
    <w:rsid w:val="00403CA8"/>
    <w:rsid w:val="00416771"/>
    <w:rsid w:val="004321D9"/>
    <w:rsid w:val="00444461"/>
    <w:rsid w:val="00457BD9"/>
    <w:rsid w:val="00482FDC"/>
    <w:rsid w:val="004D7C34"/>
    <w:rsid w:val="0053446F"/>
    <w:rsid w:val="00587C5C"/>
    <w:rsid w:val="005A289A"/>
    <w:rsid w:val="006470AA"/>
    <w:rsid w:val="00673AD5"/>
    <w:rsid w:val="006815AB"/>
    <w:rsid w:val="006A7624"/>
    <w:rsid w:val="006C2A81"/>
    <w:rsid w:val="006E0666"/>
    <w:rsid w:val="006E7DAE"/>
    <w:rsid w:val="007037D7"/>
    <w:rsid w:val="0070509F"/>
    <w:rsid w:val="007057B9"/>
    <w:rsid w:val="00710EEC"/>
    <w:rsid w:val="00716836"/>
    <w:rsid w:val="00730C5B"/>
    <w:rsid w:val="00742EFA"/>
    <w:rsid w:val="00780ACF"/>
    <w:rsid w:val="007B2F03"/>
    <w:rsid w:val="007B3C1F"/>
    <w:rsid w:val="007C61FE"/>
    <w:rsid w:val="007D7761"/>
    <w:rsid w:val="00822A94"/>
    <w:rsid w:val="00842D4F"/>
    <w:rsid w:val="00843F5D"/>
    <w:rsid w:val="00854943"/>
    <w:rsid w:val="00873C14"/>
    <w:rsid w:val="00886B0D"/>
    <w:rsid w:val="0089483D"/>
    <w:rsid w:val="008B749C"/>
    <w:rsid w:val="008F34D9"/>
    <w:rsid w:val="009270A8"/>
    <w:rsid w:val="00984551"/>
    <w:rsid w:val="00996520"/>
    <w:rsid w:val="009C3BDC"/>
    <w:rsid w:val="009D560D"/>
    <w:rsid w:val="009E2EC2"/>
    <w:rsid w:val="00A24683"/>
    <w:rsid w:val="00A26D7F"/>
    <w:rsid w:val="00A2746E"/>
    <w:rsid w:val="00A67654"/>
    <w:rsid w:val="00A71D03"/>
    <w:rsid w:val="00A92F09"/>
    <w:rsid w:val="00AA0E92"/>
    <w:rsid w:val="00AB5CDF"/>
    <w:rsid w:val="00AC7EF0"/>
    <w:rsid w:val="00AD4731"/>
    <w:rsid w:val="00B06C8A"/>
    <w:rsid w:val="00B406B9"/>
    <w:rsid w:val="00B44B8A"/>
    <w:rsid w:val="00B5185A"/>
    <w:rsid w:val="00BB0F06"/>
    <w:rsid w:val="00BC37E9"/>
    <w:rsid w:val="00BD12D5"/>
    <w:rsid w:val="00BD5A64"/>
    <w:rsid w:val="00BF1575"/>
    <w:rsid w:val="00BF381E"/>
    <w:rsid w:val="00C0759D"/>
    <w:rsid w:val="00C140B1"/>
    <w:rsid w:val="00C25B87"/>
    <w:rsid w:val="00C4603D"/>
    <w:rsid w:val="00C47ADF"/>
    <w:rsid w:val="00C81442"/>
    <w:rsid w:val="00C952B3"/>
    <w:rsid w:val="00CB41C1"/>
    <w:rsid w:val="00CC4643"/>
    <w:rsid w:val="00CD0249"/>
    <w:rsid w:val="00CE6BE9"/>
    <w:rsid w:val="00D6660D"/>
    <w:rsid w:val="00D84C7C"/>
    <w:rsid w:val="00D87349"/>
    <w:rsid w:val="00DA1E96"/>
    <w:rsid w:val="00DB4D43"/>
    <w:rsid w:val="00DC1B9C"/>
    <w:rsid w:val="00DC3CA2"/>
    <w:rsid w:val="00E04D88"/>
    <w:rsid w:val="00E50596"/>
    <w:rsid w:val="00E838F3"/>
    <w:rsid w:val="00E84A69"/>
    <w:rsid w:val="00E938BD"/>
    <w:rsid w:val="00EF1480"/>
    <w:rsid w:val="00EF3F10"/>
    <w:rsid w:val="00F006F5"/>
    <w:rsid w:val="00F66B22"/>
    <w:rsid w:val="00F85644"/>
    <w:rsid w:val="00FA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6C86B"/>
  <w15:chartTrackingRefBased/>
  <w15:docId w15:val="{D475685B-1F69-4BE4-97D4-A31C1AB5C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6D7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B4D43"/>
  </w:style>
  <w:style w:type="character" w:customStyle="1" w:styleId="grame">
    <w:name w:val="grame"/>
    <w:basedOn w:val="DefaultParagraphFont"/>
    <w:rsid w:val="00DB4D43"/>
  </w:style>
  <w:style w:type="paragraph" w:customStyle="1" w:styleId="nlp3below">
    <w:name w:val="nlp3below"/>
    <w:basedOn w:val="Normal"/>
    <w:rsid w:val="00DB4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8lucida8pt">
    <w:name w:val="style8lucida8pt"/>
    <w:basedOn w:val="DefaultParagraphFont"/>
    <w:rsid w:val="00DB4D43"/>
  </w:style>
  <w:style w:type="character" w:customStyle="1" w:styleId="spelle">
    <w:name w:val="spelle"/>
    <w:basedOn w:val="DefaultParagraphFont"/>
    <w:rsid w:val="00DB4D43"/>
  </w:style>
  <w:style w:type="paragraph" w:customStyle="1" w:styleId="nlp6below">
    <w:name w:val="nlp6below"/>
    <w:basedOn w:val="Normal"/>
    <w:rsid w:val="00DB4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0sabon">
    <w:name w:val="10sabon"/>
    <w:basedOn w:val="DefaultParagraphFont"/>
    <w:rsid w:val="00DB4D43"/>
  </w:style>
  <w:style w:type="paragraph" w:customStyle="1" w:styleId="listingcode">
    <w:name w:val="listingcode"/>
    <w:basedOn w:val="Normal"/>
    <w:rsid w:val="00DB4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-nl">
    <w:name w:val="ec-nl"/>
    <w:basedOn w:val="Normal"/>
    <w:rsid w:val="00DB4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lcode">
    <w:name w:val="plcode"/>
    <w:basedOn w:val="Normal"/>
    <w:rsid w:val="008948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8lucida">
    <w:name w:val="8lucida"/>
    <w:basedOn w:val="DefaultParagraphFont"/>
    <w:rsid w:val="00873C14"/>
  </w:style>
  <w:style w:type="character" w:customStyle="1" w:styleId="10sabonbold">
    <w:name w:val="10sabonbold"/>
    <w:basedOn w:val="DefaultParagraphFont"/>
    <w:rsid w:val="004321D9"/>
  </w:style>
  <w:style w:type="paragraph" w:customStyle="1" w:styleId="sx-h2">
    <w:name w:val="sx-h2"/>
    <w:basedOn w:val="Normal"/>
    <w:rsid w:val="000A23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lcodep6">
    <w:name w:val="plcodep6"/>
    <w:basedOn w:val="Normal"/>
    <w:rsid w:val="00BF1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E6B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27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9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9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9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9</TotalTime>
  <Pages>5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. Kuhail</dc:creator>
  <cp:keywords/>
  <dc:description/>
  <cp:lastModifiedBy>Miller, Matt (UMKC-Student)</cp:lastModifiedBy>
  <cp:revision>8</cp:revision>
  <cp:lastPrinted>2014-10-18T19:19:00Z</cp:lastPrinted>
  <dcterms:created xsi:type="dcterms:W3CDTF">2020-07-09T21:25:00Z</dcterms:created>
  <dcterms:modified xsi:type="dcterms:W3CDTF">2020-07-12T22:02:00Z</dcterms:modified>
</cp:coreProperties>
</file>